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A72478" w14:textId="15CC4D2D" w:rsidR="00F22D51" w:rsidRPr="00AE6AAA" w:rsidRDefault="00F22D51" w:rsidP="002B74FA">
      <w:pPr>
        <w:widowControl w:val="0"/>
        <w:spacing w:after="0" w:line="240" w:lineRule="auto"/>
        <w:rPr>
          <w:rFonts w:ascii="Georgia" w:hAnsi="Georgia" w:cs="Arial"/>
          <w:bCs/>
          <w:szCs w:val="24"/>
        </w:rPr>
      </w:pPr>
    </w:p>
    <w:p w14:paraId="2062939C" w14:textId="77777777" w:rsidR="00E66576" w:rsidRDefault="00E66576" w:rsidP="002B74FA">
      <w:pPr>
        <w:widowControl w:val="0"/>
        <w:spacing w:after="0" w:line="240" w:lineRule="auto"/>
        <w:rPr>
          <w:rFonts w:ascii="Georgia" w:hAnsi="Georgia" w:cs="Arial"/>
          <w:bCs/>
          <w:szCs w:val="24"/>
        </w:rPr>
      </w:pPr>
    </w:p>
    <w:p w14:paraId="169C5DCE" w14:textId="44B0C60F" w:rsidR="00B94A85" w:rsidRPr="00E66576" w:rsidRDefault="00933D82" w:rsidP="002B74FA">
      <w:pPr>
        <w:widowControl w:val="0"/>
        <w:spacing w:after="0" w:line="240" w:lineRule="auto"/>
        <w:rPr>
          <w:rFonts w:ascii="Georgia" w:hAnsi="Georgia" w:cs="Arial"/>
          <w:bCs/>
          <w:color w:val="FF0000"/>
          <w:szCs w:val="24"/>
        </w:rPr>
      </w:pPr>
      <w:r w:rsidRPr="00E66576">
        <w:rPr>
          <w:rFonts w:ascii="Georgia" w:hAnsi="Georgia" w:cs="Arial"/>
          <w:bCs/>
          <w:color w:val="FF0000"/>
          <w:szCs w:val="24"/>
        </w:rPr>
        <w:t>(</w:t>
      </w:r>
      <w:proofErr w:type="gramStart"/>
      <w:r w:rsidR="00E66576" w:rsidRPr="00E66576">
        <w:rPr>
          <w:rFonts w:ascii="Georgia" w:hAnsi="Georgia" w:cs="Arial"/>
          <w:bCs/>
          <w:color w:val="FF0000"/>
          <w:szCs w:val="24"/>
        </w:rPr>
        <w:t>três</w:t>
      </w:r>
      <w:proofErr w:type="gramEnd"/>
      <w:r w:rsidRPr="00E66576">
        <w:rPr>
          <w:rFonts w:ascii="Georgia" w:hAnsi="Georgia" w:cs="Arial"/>
          <w:bCs/>
          <w:color w:val="FF0000"/>
          <w:szCs w:val="24"/>
        </w:rPr>
        <w:t xml:space="preserve"> espaços </w:t>
      </w:r>
      <w:r w:rsidR="00AE6AAA" w:rsidRPr="00E66576">
        <w:rPr>
          <w:rFonts w:ascii="Georgia" w:hAnsi="Georgia" w:cs="Arial"/>
          <w:bCs/>
          <w:color w:val="FF0000"/>
          <w:szCs w:val="24"/>
        </w:rPr>
        <w:t>simples</w:t>
      </w:r>
      <w:r w:rsidRPr="00E66576">
        <w:rPr>
          <w:rFonts w:ascii="Georgia" w:hAnsi="Georgia" w:cs="Arial"/>
          <w:bCs/>
          <w:color w:val="FF0000"/>
          <w:szCs w:val="24"/>
        </w:rPr>
        <w:t xml:space="preserve">, </w:t>
      </w:r>
      <w:r w:rsidR="00991F6F" w:rsidRPr="00E66576">
        <w:rPr>
          <w:rFonts w:ascii="Georgia" w:hAnsi="Georgia" w:cs="Arial"/>
          <w:bCs/>
          <w:color w:val="FF0000"/>
          <w:szCs w:val="24"/>
        </w:rPr>
        <w:t xml:space="preserve">fonte </w:t>
      </w:r>
      <w:proofErr w:type="spellStart"/>
      <w:r w:rsidR="00991F6F" w:rsidRPr="00E66576">
        <w:rPr>
          <w:rFonts w:ascii="Georgia" w:hAnsi="Georgia" w:cs="Arial"/>
          <w:bCs/>
          <w:color w:val="FF0000"/>
          <w:szCs w:val="24"/>
        </w:rPr>
        <w:t>Georgia</w:t>
      </w:r>
      <w:proofErr w:type="spellEnd"/>
      <w:r w:rsidR="00991F6F" w:rsidRPr="00E66576">
        <w:rPr>
          <w:rFonts w:ascii="Georgia" w:hAnsi="Georgia" w:cs="Arial"/>
          <w:bCs/>
          <w:color w:val="FF0000"/>
          <w:szCs w:val="24"/>
        </w:rPr>
        <w:t xml:space="preserve">, </w:t>
      </w:r>
      <w:r w:rsidRPr="00E66576">
        <w:rPr>
          <w:rFonts w:ascii="Georgia" w:hAnsi="Georgia" w:cs="Arial"/>
          <w:bCs/>
          <w:color w:val="FF0000"/>
          <w:szCs w:val="24"/>
        </w:rPr>
        <w:t>letra tamanho 1</w:t>
      </w:r>
      <w:r w:rsidR="00AE6AAA" w:rsidRPr="00E66576">
        <w:rPr>
          <w:rFonts w:ascii="Georgia" w:hAnsi="Georgia" w:cs="Arial"/>
          <w:bCs/>
          <w:color w:val="FF0000"/>
          <w:szCs w:val="24"/>
        </w:rPr>
        <w:t>1</w:t>
      </w:r>
      <w:r w:rsidRPr="00E66576">
        <w:rPr>
          <w:rFonts w:ascii="Georgia" w:hAnsi="Georgia" w:cs="Arial"/>
          <w:bCs/>
          <w:color w:val="FF0000"/>
          <w:szCs w:val="24"/>
        </w:rPr>
        <w:t>)</w:t>
      </w:r>
    </w:p>
    <w:p w14:paraId="3A1ED324" w14:textId="74B9E5AA" w:rsidR="00CA56A2" w:rsidRDefault="00CA16CD" w:rsidP="002B74FA">
      <w:pPr>
        <w:widowControl w:val="0"/>
        <w:spacing w:after="0" w:line="240" w:lineRule="auto"/>
        <w:rPr>
          <w:rFonts w:ascii="Georgia" w:hAnsi="Georgia" w:cs="Arial"/>
          <w:b/>
          <w:bCs/>
          <w:sz w:val="28"/>
          <w:szCs w:val="28"/>
        </w:rPr>
      </w:pPr>
      <w:r>
        <w:rPr>
          <w:rFonts w:ascii="Georgia" w:hAnsi="Georgia" w:cs="Arial"/>
          <w:b/>
          <w:bCs/>
          <w:sz w:val="28"/>
          <w:szCs w:val="28"/>
        </w:rPr>
        <w:t>Editorial</w:t>
      </w:r>
    </w:p>
    <w:p w14:paraId="43DE51E9" w14:textId="77777777" w:rsidR="008F67B2" w:rsidRPr="008F67B2" w:rsidRDefault="008F67B2" w:rsidP="008F67B2">
      <w:pPr>
        <w:widowControl w:val="0"/>
        <w:spacing w:after="0" w:line="240" w:lineRule="auto"/>
        <w:rPr>
          <w:rFonts w:ascii="Georgia" w:hAnsi="Georgia" w:cs="Calibri"/>
          <w:bCs/>
          <w:color w:val="FF0000"/>
        </w:rPr>
      </w:pPr>
      <w:r w:rsidRPr="008F67B2">
        <w:rPr>
          <w:rFonts w:ascii="Georgia" w:hAnsi="Georgia" w:cs="Calibri"/>
          <w:bCs/>
          <w:color w:val="FF0000"/>
        </w:rPr>
        <w:t>(</w:t>
      </w:r>
      <w:proofErr w:type="gramStart"/>
      <w:r w:rsidRPr="008F67B2">
        <w:rPr>
          <w:rFonts w:ascii="Georgia" w:hAnsi="Georgia" w:cs="Calibri"/>
          <w:bCs/>
          <w:color w:val="FF0000"/>
        </w:rPr>
        <w:t>um</w:t>
      </w:r>
      <w:proofErr w:type="gramEnd"/>
      <w:r w:rsidRPr="008F67B2">
        <w:rPr>
          <w:rFonts w:ascii="Georgia" w:hAnsi="Georgia" w:cs="Calibri"/>
          <w:bCs/>
          <w:color w:val="FF0000"/>
        </w:rPr>
        <w:t xml:space="preserve"> espaço simples, letra tamanho 11)</w:t>
      </w:r>
    </w:p>
    <w:p w14:paraId="625F4283" w14:textId="71865D80" w:rsidR="00592A96" w:rsidRDefault="00592A96" w:rsidP="002B74FA">
      <w:pPr>
        <w:widowControl w:val="0"/>
        <w:spacing w:after="0" w:line="240" w:lineRule="auto"/>
        <w:rPr>
          <w:rFonts w:ascii="Georgia" w:hAnsi="Georgia" w:cs="Arial"/>
          <w:b/>
          <w:bCs/>
          <w:sz w:val="28"/>
          <w:szCs w:val="28"/>
        </w:rPr>
      </w:pPr>
      <w:r w:rsidRPr="00592A96">
        <w:rPr>
          <w:rFonts w:ascii="Georgia" w:hAnsi="Georgia" w:cs="Arial"/>
          <w:b/>
          <w:bCs/>
          <w:sz w:val="28"/>
          <w:szCs w:val="28"/>
        </w:rPr>
        <w:t>Título</w:t>
      </w:r>
      <w:r w:rsidR="008F67B2">
        <w:rPr>
          <w:rFonts w:ascii="Georgia" w:hAnsi="Georgia" w:cs="Arial"/>
          <w:b/>
          <w:bCs/>
          <w:sz w:val="28"/>
          <w:szCs w:val="28"/>
        </w:rPr>
        <w:t xml:space="preserve"> </w:t>
      </w:r>
      <w:r w:rsidR="008F67B2" w:rsidRPr="008F67B2">
        <w:rPr>
          <w:rFonts w:ascii="Georgia" w:hAnsi="Georgia" w:cs="Arial"/>
          <w:b/>
          <w:bCs/>
          <w:color w:val="FF0000"/>
          <w:sz w:val="28"/>
          <w:szCs w:val="28"/>
        </w:rPr>
        <w:t xml:space="preserve">(Fonte </w:t>
      </w:r>
      <w:proofErr w:type="spellStart"/>
      <w:r w:rsidR="008F67B2" w:rsidRPr="008F67B2">
        <w:rPr>
          <w:rFonts w:ascii="Georgia" w:hAnsi="Georgia" w:cs="Arial"/>
          <w:b/>
          <w:bCs/>
          <w:color w:val="FF0000"/>
          <w:sz w:val="28"/>
          <w:szCs w:val="28"/>
        </w:rPr>
        <w:t>Georgia</w:t>
      </w:r>
      <w:proofErr w:type="spellEnd"/>
      <w:r w:rsidR="008F67B2" w:rsidRPr="008F67B2">
        <w:rPr>
          <w:rFonts w:ascii="Georgia" w:hAnsi="Georgia" w:cs="Arial"/>
          <w:b/>
          <w:bCs/>
          <w:color w:val="FF0000"/>
          <w:sz w:val="28"/>
          <w:szCs w:val="28"/>
        </w:rPr>
        <w:t>, tamanho 14, negrito)</w:t>
      </w:r>
    </w:p>
    <w:p w14:paraId="272BD7C0" w14:textId="21AB5EFA" w:rsidR="00592A96" w:rsidRPr="00AE3B32" w:rsidRDefault="00592A96" w:rsidP="002B74FA">
      <w:pPr>
        <w:widowControl w:val="0"/>
        <w:tabs>
          <w:tab w:val="center" w:pos="4819"/>
          <w:tab w:val="right" w:pos="9638"/>
        </w:tabs>
        <w:spacing w:after="0" w:line="240" w:lineRule="auto"/>
        <w:jc w:val="both"/>
        <w:rPr>
          <w:rFonts w:ascii="Georgia" w:hAnsi="Georgia" w:cs="Calibri"/>
          <w:bCs/>
          <w:color w:val="FF0000"/>
        </w:rPr>
      </w:pPr>
      <w:r w:rsidRPr="00AE3B32">
        <w:rPr>
          <w:rFonts w:ascii="Georgia" w:hAnsi="Georgia" w:cs="Calibri"/>
          <w:bCs/>
          <w:color w:val="FF0000"/>
        </w:rPr>
        <w:t>(</w:t>
      </w:r>
      <w:proofErr w:type="gramStart"/>
      <w:r w:rsidRPr="00AE3B32">
        <w:rPr>
          <w:rFonts w:ascii="Georgia" w:hAnsi="Georgia" w:cs="Calibri"/>
          <w:bCs/>
          <w:color w:val="FF0000"/>
        </w:rPr>
        <w:t>dois</w:t>
      </w:r>
      <w:proofErr w:type="gramEnd"/>
      <w:r w:rsidRPr="00AE3B32">
        <w:rPr>
          <w:rFonts w:ascii="Georgia" w:hAnsi="Georgia" w:cs="Calibri"/>
          <w:bCs/>
          <w:color w:val="FF0000"/>
        </w:rPr>
        <w:t xml:space="preserve"> espaços simples, letra tamanho 11)</w:t>
      </w:r>
    </w:p>
    <w:p w14:paraId="0B9A0BB7" w14:textId="77777777" w:rsidR="00592A96" w:rsidRPr="00592A96" w:rsidRDefault="00592A96" w:rsidP="002B74FA">
      <w:pPr>
        <w:widowControl w:val="0"/>
        <w:spacing w:after="0" w:line="240" w:lineRule="auto"/>
        <w:rPr>
          <w:rFonts w:ascii="Georgia" w:hAnsi="Georgia" w:cs="Arial"/>
          <w:b/>
          <w:bCs/>
          <w:sz w:val="28"/>
          <w:szCs w:val="28"/>
        </w:rPr>
      </w:pPr>
    </w:p>
    <w:p w14:paraId="157D5800" w14:textId="1E8D4F7F" w:rsidR="00592A96" w:rsidRDefault="00592A96" w:rsidP="002B74FA">
      <w:pPr>
        <w:widowControl w:val="0"/>
        <w:spacing w:after="0" w:line="240" w:lineRule="auto"/>
        <w:rPr>
          <w:rFonts w:ascii="Georgia" w:hAnsi="Georgia" w:cs="Calibri"/>
          <w:b/>
          <w:bCs/>
          <w:i/>
          <w:color w:val="FF0000"/>
          <w:lang w:val="en-US"/>
        </w:rPr>
      </w:pPr>
      <w:r w:rsidRPr="00592A96">
        <w:rPr>
          <w:rFonts w:ascii="Georgia" w:hAnsi="Georgia" w:cs="Arial"/>
          <w:b/>
          <w:bCs/>
          <w:i/>
          <w:lang w:val="en-US"/>
        </w:rPr>
        <w:t xml:space="preserve">Title in </w:t>
      </w:r>
      <w:r>
        <w:rPr>
          <w:rFonts w:ascii="Georgia" w:hAnsi="Georgia" w:cs="Arial"/>
          <w:b/>
          <w:bCs/>
          <w:i/>
          <w:lang w:val="en-US"/>
        </w:rPr>
        <w:t xml:space="preserve">English </w:t>
      </w:r>
      <w:r w:rsidR="008F67B2">
        <w:rPr>
          <w:rFonts w:ascii="Georgia" w:hAnsi="Georgia" w:cs="Calibri"/>
          <w:b/>
          <w:bCs/>
          <w:i/>
          <w:color w:val="FF0000"/>
          <w:lang w:val="en-US"/>
        </w:rPr>
        <w:t>(Georgia font, size</w:t>
      </w:r>
      <w:r w:rsidRPr="00AE3B32">
        <w:rPr>
          <w:rFonts w:ascii="Georgia" w:hAnsi="Georgia" w:cs="Calibri"/>
          <w:b/>
          <w:bCs/>
          <w:i/>
          <w:color w:val="FF0000"/>
          <w:lang w:val="en-US"/>
        </w:rPr>
        <w:t xml:space="preserve"> 11, Italic, Bold)</w:t>
      </w:r>
    </w:p>
    <w:p w14:paraId="11FB769C" w14:textId="77777777" w:rsidR="00592A96" w:rsidRPr="008F67B2" w:rsidRDefault="00592A96" w:rsidP="002B74FA">
      <w:pPr>
        <w:widowControl w:val="0"/>
        <w:spacing w:after="0" w:line="240" w:lineRule="auto"/>
        <w:rPr>
          <w:rFonts w:ascii="Georgia" w:hAnsi="Georgia" w:cs="Calibri"/>
          <w:bCs/>
          <w:color w:val="FF0000"/>
        </w:rPr>
      </w:pPr>
      <w:r w:rsidRPr="008F67B2">
        <w:rPr>
          <w:rFonts w:ascii="Georgia" w:hAnsi="Georgia" w:cs="Calibri"/>
          <w:bCs/>
          <w:color w:val="FF0000"/>
        </w:rPr>
        <w:t>(</w:t>
      </w:r>
      <w:proofErr w:type="gramStart"/>
      <w:r w:rsidRPr="008F67B2">
        <w:rPr>
          <w:rFonts w:ascii="Georgia" w:hAnsi="Georgia" w:cs="Calibri"/>
          <w:bCs/>
          <w:color w:val="FF0000"/>
        </w:rPr>
        <w:t>um</w:t>
      </w:r>
      <w:proofErr w:type="gramEnd"/>
      <w:r w:rsidRPr="008F67B2">
        <w:rPr>
          <w:rFonts w:ascii="Georgia" w:hAnsi="Georgia" w:cs="Calibri"/>
          <w:bCs/>
          <w:color w:val="FF0000"/>
        </w:rPr>
        <w:t xml:space="preserve"> espaço simples, letra tamanho 11)</w:t>
      </w:r>
    </w:p>
    <w:p w14:paraId="1C2CD07B" w14:textId="77777777" w:rsidR="008F67B2" w:rsidRPr="0052259F" w:rsidRDefault="008F67B2" w:rsidP="002B74FA">
      <w:pPr>
        <w:widowControl w:val="0"/>
        <w:spacing w:after="0" w:line="240" w:lineRule="auto"/>
        <w:rPr>
          <w:rFonts w:ascii="Georgia" w:hAnsi="Georgia" w:cs="Arial"/>
          <w:b/>
          <w:bCs/>
          <w:i/>
        </w:rPr>
      </w:pPr>
    </w:p>
    <w:p w14:paraId="5F6DFD6B" w14:textId="34957552" w:rsidR="00731A13" w:rsidRPr="00592A96" w:rsidRDefault="00592A96" w:rsidP="002B74FA">
      <w:pPr>
        <w:widowControl w:val="0"/>
        <w:spacing w:after="0" w:line="240" w:lineRule="auto"/>
        <w:rPr>
          <w:i/>
          <w:lang w:val="en-US"/>
        </w:rPr>
      </w:pPr>
      <w:proofErr w:type="spellStart"/>
      <w:r>
        <w:rPr>
          <w:rFonts w:ascii="Georgia" w:hAnsi="Georgia" w:cs="Arial"/>
          <w:b/>
          <w:bCs/>
          <w:i/>
          <w:lang w:val="en-US"/>
        </w:rPr>
        <w:t>título</w:t>
      </w:r>
      <w:proofErr w:type="spellEnd"/>
      <w:r>
        <w:rPr>
          <w:rFonts w:ascii="Georgia" w:hAnsi="Georgia" w:cs="Arial"/>
          <w:b/>
          <w:bCs/>
          <w:i/>
          <w:lang w:val="en-US"/>
        </w:rPr>
        <w:t xml:space="preserve"> </w:t>
      </w:r>
      <w:proofErr w:type="spellStart"/>
      <w:r>
        <w:rPr>
          <w:rFonts w:ascii="Georgia" w:hAnsi="Georgia" w:cs="Arial"/>
          <w:b/>
          <w:bCs/>
          <w:i/>
          <w:lang w:val="en-US"/>
        </w:rPr>
        <w:t>en</w:t>
      </w:r>
      <w:proofErr w:type="spellEnd"/>
      <w:r>
        <w:rPr>
          <w:rFonts w:ascii="Georgia" w:hAnsi="Georgia" w:cs="Arial"/>
          <w:b/>
          <w:bCs/>
          <w:i/>
          <w:lang w:val="en-US"/>
        </w:rPr>
        <w:t xml:space="preserve"> </w:t>
      </w:r>
      <w:proofErr w:type="spellStart"/>
      <w:r>
        <w:rPr>
          <w:rFonts w:ascii="Georgia" w:hAnsi="Georgia" w:cs="Arial"/>
          <w:b/>
          <w:bCs/>
          <w:i/>
          <w:lang w:val="en-US"/>
        </w:rPr>
        <w:t>español</w:t>
      </w:r>
      <w:proofErr w:type="spellEnd"/>
      <w:r>
        <w:rPr>
          <w:rFonts w:ascii="Georgia" w:hAnsi="Georgia" w:cs="Arial"/>
          <w:b/>
          <w:bCs/>
          <w:i/>
          <w:lang w:val="en-US"/>
        </w:rPr>
        <w:t xml:space="preserve"> </w:t>
      </w:r>
      <w:r w:rsidRPr="00AE3B32">
        <w:rPr>
          <w:rFonts w:ascii="Georgia" w:hAnsi="Georgia" w:cs="Calibri"/>
          <w:b/>
          <w:bCs/>
          <w:i/>
          <w:color w:val="FF0000"/>
          <w:lang w:val="es-ES_tradnl"/>
        </w:rPr>
        <w:t>(Georgia, tamaño 11, itálica, negrita)</w:t>
      </w:r>
    </w:p>
    <w:p w14:paraId="199FE4D0" w14:textId="77777777" w:rsidR="00731A13" w:rsidRPr="00592A96" w:rsidRDefault="00731A13" w:rsidP="002B74FA">
      <w:pPr>
        <w:widowControl w:val="0"/>
        <w:spacing w:after="0" w:line="240" w:lineRule="auto"/>
        <w:jc w:val="center"/>
        <w:rPr>
          <w:rFonts w:ascii="Georgia" w:hAnsi="Georgia" w:cs="Arial"/>
          <w:b/>
          <w:smallCaps/>
          <w:lang w:val="en-US"/>
        </w:rPr>
      </w:pPr>
    </w:p>
    <w:p w14:paraId="5AF92A5B" w14:textId="7AF40C8F" w:rsidR="00731A13" w:rsidRPr="00592A96" w:rsidRDefault="00731A13" w:rsidP="002B74FA">
      <w:pPr>
        <w:widowControl w:val="0"/>
        <w:spacing w:after="0" w:line="240" w:lineRule="auto"/>
        <w:rPr>
          <w:rFonts w:ascii="Georgia" w:hAnsi="Georgia" w:cs="Arial"/>
          <w:bCs/>
          <w:color w:val="FF0000"/>
        </w:rPr>
      </w:pPr>
      <w:r w:rsidRPr="00592A96">
        <w:rPr>
          <w:rFonts w:ascii="Georgia" w:hAnsi="Georgia" w:cs="Arial"/>
          <w:bCs/>
          <w:color w:val="FF0000"/>
        </w:rPr>
        <w:t>(</w:t>
      </w:r>
      <w:proofErr w:type="gramStart"/>
      <w:r w:rsidRPr="00592A96">
        <w:rPr>
          <w:rFonts w:ascii="Georgia" w:hAnsi="Georgia" w:cs="Arial"/>
          <w:bCs/>
          <w:color w:val="FF0000"/>
        </w:rPr>
        <w:t>dois</w:t>
      </w:r>
      <w:proofErr w:type="gramEnd"/>
      <w:r w:rsidRPr="00592A96">
        <w:rPr>
          <w:rFonts w:ascii="Georgia" w:hAnsi="Georgia" w:cs="Arial"/>
          <w:bCs/>
          <w:color w:val="FF0000"/>
        </w:rPr>
        <w:t xml:space="preserve"> espaços </w:t>
      </w:r>
      <w:r w:rsidR="00991F6F" w:rsidRPr="00592A96">
        <w:rPr>
          <w:rFonts w:ascii="Georgia" w:hAnsi="Georgia" w:cs="Arial"/>
          <w:bCs/>
          <w:color w:val="FF0000"/>
        </w:rPr>
        <w:t>simples</w:t>
      </w:r>
      <w:r w:rsidRPr="00592A96">
        <w:rPr>
          <w:rFonts w:ascii="Georgia" w:hAnsi="Georgia" w:cs="Arial"/>
          <w:bCs/>
          <w:color w:val="FF0000"/>
        </w:rPr>
        <w:t xml:space="preserve">, </w:t>
      </w:r>
      <w:r w:rsidR="00991F6F" w:rsidRPr="00592A96">
        <w:rPr>
          <w:rFonts w:ascii="Georgia" w:hAnsi="Georgia" w:cs="Arial"/>
          <w:bCs/>
          <w:color w:val="FF0000"/>
        </w:rPr>
        <w:t xml:space="preserve">fonte </w:t>
      </w:r>
      <w:proofErr w:type="spellStart"/>
      <w:r w:rsidR="00991F6F" w:rsidRPr="00592A96">
        <w:rPr>
          <w:rFonts w:ascii="Georgia" w:hAnsi="Georgia" w:cs="Arial"/>
          <w:bCs/>
          <w:color w:val="FF0000"/>
        </w:rPr>
        <w:t>Georgia</w:t>
      </w:r>
      <w:proofErr w:type="spellEnd"/>
      <w:r w:rsidR="00991F6F" w:rsidRPr="00592A96">
        <w:rPr>
          <w:rFonts w:ascii="Georgia" w:hAnsi="Georgia" w:cs="Arial"/>
          <w:bCs/>
          <w:color w:val="FF0000"/>
        </w:rPr>
        <w:t>,</w:t>
      </w:r>
      <w:r w:rsidRPr="00592A96">
        <w:rPr>
          <w:rFonts w:ascii="Georgia" w:hAnsi="Georgia" w:cs="Arial"/>
          <w:bCs/>
          <w:color w:val="FF0000"/>
        </w:rPr>
        <w:t xml:space="preserve"> tamanho 1</w:t>
      </w:r>
      <w:r w:rsidR="00991F6F" w:rsidRPr="00592A96">
        <w:rPr>
          <w:rFonts w:ascii="Georgia" w:hAnsi="Georgia" w:cs="Arial"/>
          <w:bCs/>
          <w:color w:val="FF0000"/>
        </w:rPr>
        <w:t>1</w:t>
      </w:r>
      <w:r w:rsidRPr="00592A96">
        <w:rPr>
          <w:rFonts w:ascii="Georgia" w:hAnsi="Georgia" w:cs="Arial"/>
          <w:bCs/>
          <w:color w:val="FF0000"/>
        </w:rPr>
        <w:t>)</w:t>
      </w:r>
    </w:p>
    <w:p w14:paraId="43A56082" w14:textId="7366171C" w:rsidR="00991F6F" w:rsidRPr="00991F6F" w:rsidRDefault="00914E5E" w:rsidP="002B74FA">
      <w:pPr>
        <w:widowControl w:val="0"/>
        <w:spacing w:after="0" w:line="240" w:lineRule="auto"/>
        <w:rPr>
          <w:rFonts w:ascii="Georgia" w:hAnsi="Georgia" w:cs="Arial"/>
          <w:bCs/>
          <w:vertAlign w:val="superscript"/>
        </w:rPr>
      </w:pPr>
      <w:r>
        <w:rPr>
          <w:rFonts w:ascii="Georgia" w:hAnsi="Georgia" w:cs="Arial"/>
          <w:b/>
        </w:rPr>
        <w:t xml:space="preserve">Nome do </w:t>
      </w:r>
      <w:r w:rsidR="00D64D32">
        <w:rPr>
          <w:rFonts w:ascii="Georgia" w:hAnsi="Georgia" w:cs="Arial"/>
          <w:b/>
        </w:rPr>
        <w:t>autor</w:t>
      </w:r>
      <w:r>
        <w:rPr>
          <w:rFonts w:ascii="Georgia" w:hAnsi="Georgia" w:cs="Arial"/>
          <w:b/>
        </w:rPr>
        <w:t>/a</w:t>
      </w:r>
      <w:r w:rsidR="00D64D32">
        <w:rPr>
          <w:rFonts w:ascii="Georgia" w:hAnsi="Georgia" w:cs="Arial"/>
          <w:b/>
        </w:rPr>
        <w:t xml:space="preserve"> </w:t>
      </w:r>
      <w:proofErr w:type="spellStart"/>
      <w:r w:rsidR="00D64D32">
        <w:rPr>
          <w:rFonts w:ascii="Georgia" w:hAnsi="Georgia" w:cs="Arial"/>
          <w:b/>
        </w:rPr>
        <w:t>a</w:t>
      </w:r>
      <w:proofErr w:type="spellEnd"/>
      <w:r w:rsidR="00D64D32">
        <w:rPr>
          <w:rFonts w:ascii="Georgia" w:hAnsi="Georgia" w:cs="Arial"/>
          <w:b/>
        </w:rPr>
        <w:t xml:space="preserve"> ser inserido pelo editor </w:t>
      </w:r>
      <w:r w:rsidR="00D64D32" w:rsidRPr="008F67B2">
        <w:rPr>
          <w:rFonts w:ascii="Georgia" w:hAnsi="Georgia" w:cs="Arial"/>
          <w:b/>
          <w:color w:val="FF0000"/>
        </w:rPr>
        <w:t>(</w:t>
      </w:r>
      <w:proofErr w:type="spellStart"/>
      <w:r w:rsidR="00D64D32" w:rsidRPr="008F67B2">
        <w:rPr>
          <w:rFonts w:ascii="Georgia" w:hAnsi="Georgia" w:cs="Arial"/>
          <w:b/>
          <w:color w:val="FF0000"/>
        </w:rPr>
        <w:t>Georgia</w:t>
      </w:r>
      <w:proofErr w:type="spellEnd"/>
      <w:r w:rsidR="00D64D32" w:rsidRPr="008F67B2">
        <w:rPr>
          <w:rFonts w:ascii="Georgia" w:hAnsi="Georgia" w:cs="Arial"/>
          <w:b/>
          <w:color w:val="FF0000"/>
        </w:rPr>
        <w:t>, 11, Negrito)</w:t>
      </w:r>
      <w:r w:rsidR="00D64D32">
        <w:rPr>
          <w:rFonts w:ascii="Georgia" w:hAnsi="Georgia" w:cs="Arial"/>
          <w:b/>
        </w:rPr>
        <w:t xml:space="preserve"> </w:t>
      </w:r>
      <w:r w:rsidR="00D64D32">
        <w:rPr>
          <w:rFonts w:ascii="Georgia" w:hAnsi="Georgia" w:cs="Arial"/>
          <w:bCs/>
          <w:vertAlign w:val="superscript"/>
          <w:lang w:val="en-US"/>
        </w:rPr>
        <w:footnoteReference w:customMarkFollows="1" w:id="1"/>
        <w:sym w:font="Symbol" w:char="F02A"/>
      </w:r>
    </w:p>
    <w:p w14:paraId="4D58A088" w14:textId="77777777" w:rsidR="00991F6F" w:rsidRPr="00AE3B32" w:rsidRDefault="00991F6F" w:rsidP="002B74FA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bCs/>
          <w:sz w:val="18"/>
        </w:rPr>
        <w:t xml:space="preserve">Nome por extenso da IES com a qual tem vínculo (empregatício, como discente ou egresso) </w:t>
      </w:r>
      <w:r w:rsidRPr="00AE3B32">
        <w:rPr>
          <w:rFonts w:ascii="Georgia" w:hAnsi="Georgia" w:cs="Calibri"/>
          <w:bCs/>
          <w:color w:val="FF0000"/>
          <w:sz w:val="18"/>
        </w:rPr>
        <w:t xml:space="preserve">Atenção: i) não usar siglas ou abreviaturas,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ii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) todos os dados devem estar inseridos nos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metadados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 da submissão</w:t>
      </w:r>
      <w:r w:rsidRPr="00AE3B32">
        <w:rPr>
          <w:rFonts w:ascii="Georgia" w:hAnsi="Georgia" w:cs="Calibri"/>
          <w:bCs/>
          <w:sz w:val="18"/>
        </w:rPr>
        <w:t xml:space="preserve">. </w:t>
      </w:r>
      <w:r w:rsidRPr="00AE3B32">
        <w:rPr>
          <w:rFonts w:ascii="Georgia" w:hAnsi="Georgia" w:cs="Calibri"/>
          <w:bCs/>
          <w:color w:val="FF0000"/>
          <w:sz w:val="18"/>
        </w:rPr>
        <w:t>(</w:t>
      </w:r>
      <w:proofErr w:type="gramStart"/>
      <w:r w:rsidRPr="00AE3B32">
        <w:rPr>
          <w:rFonts w:ascii="Georgia" w:hAnsi="Georgia" w:cs="Calibri"/>
          <w:bCs/>
          <w:color w:val="FF0000"/>
          <w:sz w:val="18"/>
        </w:rPr>
        <w:t>fonte</w:t>
      </w:r>
      <w:proofErr w:type="gramEnd"/>
      <w:r w:rsidRPr="00AE3B32">
        <w:rPr>
          <w:rFonts w:ascii="Georgia" w:hAnsi="Georgia" w:cs="Calibri"/>
          <w:bCs/>
          <w:color w:val="FF0000"/>
          <w:sz w:val="18"/>
        </w:rPr>
        <w:t xml:space="preserve">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, 9, sem ponto final) </w:t>
      </w:r>
    </w:p>
    <w:p w14:paraId="5C1355B3" w14:textId="77777777" w:rsidR="00991F6F" w:rsidRPr="00AE3B32" w:rsidRDefault="00991F6F" w:rsidP="002B74FA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bCs/>
          <w:sz w:val="18"/>
        </w:rPr>
        <w:t xml:space="preserve">Programa de Pós-Graduação, Faculdade ou Departamento da qual faz parte o autor/a </w:t>
      </w:r>
      <w:r w:rsidRPr="00AE3B32">
        <w:rPr>
          <w:rFonts w:ascii="Georgia" w:hAnsi="Georgia" w:cs="Calibri"/>
          <w:bCs/>
          <w:color w:val="FF0000"/>
          <w:sz w:val="18"/>
        </w:rPr>
        <w:t xml:space="preserve">(fonte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, 9, sem ponto final) </w:t>
      </w:r>
    </w:p>
    <w:p w14:paraId="6CCB9B20" w14:textId="77777777" w:rsidR="00991F6F" w:rsidRPr="00AE3B32" w:rsidRDefault="00991F6F" w:rsidP="002B74FA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bCs/>
          <w:sz w:val="18"/>
        </w:rPr>
        <w:t xml:space="preserve">Nome da Cidade, Estado Sigla, </w:t>
      </w:r>
      <w:proofErr w:type="spellStart"/>
      <w:r w:rsidRPr="00AE3B32">
        <w:rPr>
          <w:rFonts w:ascii="Georgia" w:hAnsi="Georgia" w:cs="Calibri"/>
          <w:bCs/>
          <w:sz w:val="18"/>
        </w:rPr>
        <w:t>ex</w:t>
      </w:r>
      <w:proofErr w:type="spellEnd"/>
      <w:r w:rsidRPr="00AE3B32">
        <w:rPr>
          <w:rFonts w:ascii="Georgia" w:hAnsi="Georgia" w:cs="Calibri"/>
          <w:bCs/>
          <w:sz w:val="18"/>
        </w:rPr>
        <w:t xml:space="preserve">: MG, País de Origem </w:t>
      </w:r>
      <w:r w:rsidRPr="00AE3B32">
        <w:rPr>
          <w:rFonts w:ascii="Georgia" w:hAnsi="Georgia" w:cs="Calibri"/>
          <w:bCs/>
          <w:color w:val="FF0000"/>
          <w:sz w:val="18"/>
        </w:rPr>
        <w:t xml:space="preserve">(fonte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, 9, sem ponto final) </w:t>
      </w:r>
    </w:p>
    <w:p w14:paraId="5A0B186E" w14:textId="77777777" w:rsidR="00991F6F" w:rsidRPr="00AE3B32" w:rsidRDefault="00991F6F" w:rsidP="002B74FA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sz w:val="18"/>
        </w:rPr>
        <w:t xml:space="preserve">E-mail: xxxxxxx@provedor.com </w:t>
      </w:r>
      <w:r w:rsidRPr="00AE3B32">
        <w:rPr>
          <w:rFonts w:ascii="Georgia" w:hAnsi="Georgia" w:cs="Calibri"/>
          <w:bCs/>
          <w:color w:val="FF0000"/>
          <w:sz w:val="18"/>
        </w:rPr>
        <w:t>(</w:t>
      </w:r>
      <w:r>
        <w:rPr>
          <w:rFonts w:ascii="Georgia" w:hAnsi="Georgia" w:cs="Calibri"/>
          <w:bCs/>
          <w:color w:val="FF0000"/>
          <w:sz w:val="18"/>
        </w:rPr>
        <w:t>sem</w:t>
      </w:r>
      <w:r w:rsidRPr="00AE3B32">
        <w:rPr>
          <w:rFonts w:ascii="Georgia" w:hAnsi="Georgia" w:cs="Calibri"/>
          <w:bCs/>
          <w:color w:val="FF0000"/>
          <w:sz w:val="18"/>
        </w:rPr>
        <w:t xml:space="preserve"> hiperlink, fonte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 xml:space="preserve">, 9) </w:t>
      </w:r>
    </w:p>
    <w:p w14:paraId="76B50CE6" w14:textId="77777777" w:rsidR="00991F6F" w:rsidRPr="00AE3B32" w:rsidRDefault="00991F6F" w:rsidP="002B74FA">
      <w:pPr>
        <w:widowControl w:val="0"/>
        <w:spacing w:after="0" w:line="240" w:lineRule="auto"/>
        <w:rPr>
          <w:rFonts w:ascii="Georgia" w:hAnsi="Georgia" w:cs="Calibri"/>
          <w:bCs/>
          <w:sz w:val="18"/>
        </w:rPr>
      </w:pPr>
      <w:r w:rsidRPr="00AE3B32">
        <w:rPr>
          <w:rFonts w:ascii="Georgia" w:hAnsi="Georgia" w:cs="Calibri"/>
          <w:bCs/>
          <w:sz w:val="18"/>
        </w:rPr>
        <w:t>ORCID:</w:t>
      </w:r>
      <w:r w:rsidRPr="00AE3B32">
        <w:rPr>
          <w:rFonts w:ascii="Georgia" w:hAnsi="Georgia" w:cs="Calibri"/>
          <w:sz w:val="18"/>
        </w:rPr>
        <w:t xml:space="preserve"> </w:t>
      </w:r>
      <w:r w:rsidRPr="00AE3B32">
        <w:rPr>
          <w:rFonts w:ascii="Georgia" w:hAnsi="Georgia"/>
          <w:sz w:val="18"/>
        </w:rPr>
        <w:t>0000-0000-0000-0000</w:t>
      </w:r>
      <w:r w:rsidRPr="00AE3B32">
        <w:rPr>
          <w:rFonts w:ascii="Georgia" w:hAnsi="Georgia" w:cs="Calibri"/>
          <w:sz w:val="18"/>
        </w:rPr>
        <w:t xml:space="preserve"> </w:t>
      </w:r>
      <w:r w:rsidRPr="00AE3B32">
        <w:rPr>
          <w:rFonts w:ascii="Georgia" w:hAnsi="Georgia" w:cs="Calibri"/>
          <w:bCs/>
          <w:color w:val="FF0000"/>
          <w:sz w:val="18"/>
        </w:rPr>
        <w:t xml:space="preserve">(apenas números e hifens, </w:t>
      </w:r>
      <w:r>
        <w:rPr>
          <w:rFonts w:ascii="Georgia" w:hAnsi="Georgia" w:cs="Calibri"/>
          <w:bCs/>
          <w:color w:val="FF0000"/>
          <w:sz w:val="18"/>
        </w:rPr>
        <w:t>sem</w:t>
      </w:r>
      <w:r w:rsidRPr="00AE3B32">
        <w:rPr>
          <w:rFonts w:ascii="Georgia" w:hAnsi="Georgia" w:cs="Calibri"/>
          <w:bCs/>
          <w:color w:val="FF0000"/>
          <w:sz w:val="18"/>
        </w:rPr>
        <w:t xml:space="preserve"> hiperlink, fonte </w:t>
      </w:r>
      <w:proofErr w:type="spellStart"/>
      <w:r w:rsidRPr="00AE3B32">
        <w:rPr>
          <w:rFonts w:ascii="Georgia" w:hAnsi="Georgia" w:cs="Calibri"/>
          <w:bCs/>
          <w:color w:val="FF0000"/>
          <w:sz w:val="18"/>
        </w:rPr>
        <w:t>Georgia</w:t>
      </w:r>
      <w:proofErr w:type="spellEnd"/>
      <w:r w:rsidRPr="00AE3B32">
        <w:rPr>
          <w:rFonts w:ascii="Georgia" w:hAnsi="Georgia" w:cs="Calibri"/>
          <w:bCs/>
          <w:color w:val="FF0000"/>
          <w:sz w:val="18"/>
        </w:rPr>
        <w:t>, 9)</w:t>
      </w:r>
    </w:p>
    <w:p w14:paraId="5062655F" w14:textId="77777777" w:rsidR="00AE6AAA" w:rsidRPr="00AE6AAA" w:rsidRDefault="00AE6AAA" w:rsidP="002B74FA">
      <w:pPr>
        <w:widowControl w:val="0"/>
        <w:spacing w:after="0" w:line="240" w:lineRule="auto"/>
        <w:jc w:val="center"/>
        <w:rPr>
          <w:rFonts w:ascii="Georgia" w:hAnsi="Georgia" w:cs="Arial"/>
          <w:bCs/>
        </w:rPr>
      </w:pPr>
    </w:p>
    <w:p w14:paraId="1D06BFB7" w14:textId="18CB755E" w:rsidR="00D64D32" w:rsidRPr="00AE6AAA" w:rsidRDefault="00D64D32" w:rsidP="002B74FA">
      <w:pPr>
        <w:widowControl w:val="0"/>
        <w:spacing w:after="0" w:line="240" w:lineRule="auto"/>
        <w:rPr>
          <w:rFonts w:ascii="Georgia" w:hAnsi="Georgia" w:cs="Arial"/>
          <w:b/>
          <w:color w:val="FF0000"/>
          <w:sz w:val="24"/>
          <w:szCs w:val="24"/>
        </w:rPr>
      </w:pPr>
      <w:r w:rsidRPr="00AE6AAA">
        <w:rPr>
          <w:rFonts w:ascii="Georgia" w:hAnsi="Georgia" w:cs="Arial"/>
          <w:bCs/>
          <w:color w:val="FF0000"/>
        </w:rPr>
        <w:t>(</w:t>
      </w:r>
      <w:proofErr w:type="gramStart"/>
      <w:r w:rsidRPr="00AE6AAA">
        <w:rPr>
          <w:rFonts w:ascii="Georgia" w:hAnsi="Georgia" w:cs="Arial"/>
          <w:bCs/>
          <w:color w:val="FF0000"/>
        </w:rPr>
        <w:t>dois</w:t>
      </w:r>
      <w:proofErr w:type="gramEnd"/>
      <w:r w:rsidRPr="00AE6AAA">
        <w:rPr>
          <w:rFonts w:ascii="Georgia" w:hAnsi="Georgia" w:cs="Arial"/>
          <w:bCs/>
          <w:color w:val="FF0000"/>
        </w:rPr>
        <w:t xml:space="preserve"> espaços </w:t>
      </w:r>
      <w:r w:rsidR="00AE6AAA" w:rsidRPr="00AE6AAA">
        <w:rPr>
          <w:rFonts w:ascii="Georgia" w:hAnsi="Georgia" w:cs="Arial"/>
          <w:bCs/>
          <w:color w:val="FF0000"/>
        </w:rPr>
        <w:t>simples</w:t>
      </w:r>
      <w:r w:rsidRPr="00AE6AAA">
        <w:rPr>
          <w:rFonts w:ascii="Georgia" w:hAnsi="Georgia" w:cs="Arial"/>
          <w:bCs/>
          <w:color w:val="FF0000"/>
        </w:rPr>
        <w:t xml:space="preserve">, </w:t>
      </w:r>
      <w:r w:rsidR="00AE6AAA" w:rsidRPr="00AE6AAA">
        <w:rPr>
          <w:rFonts w:ascii="Georgia" w:hAnsi="Georgia" w:cs="Arial"/>
          <w:bCs/>
          <w:color w:val="FF0000"/>
        </w:rPr>
        <w:t>fonte</w:t>
      </w:r>
      <w:r w:rsidRPr="00AE6AAA">
        <w:rPr>
          <w:rFonts w:ascii="Georgia" w:hAnsi="Georgia" w:cs="Arial"/>
          <w:bCs/>
          <w:color w:val="FF0000"/>
        </w:rPr>
        <w:t xml:space="preserve"> </w:t>
      </w:r>
      <w:proofErr w:type="spellStart"/>
      <w:r w:rsidRPr="00AE6AAA">
        <w:rPr>
          <w:rFonts w:ascii="Georgia" w:hAnsi="Georgia" w:cs="Arial"/>
          <w:bCs/>
          <w:color w:val="FF0000"/>
        </w:rPr>
        <w:t>Georgia</w:t>
      </w:r>
      <w:proofErr w:type="spellEnd"/>
      <w:r w:rsidR="00AE6AAA" w:rsidRPr="00AE6AAA">
        <w:rPr>
          <w:rFonts w:ascii="Georgia" w:hAnsi="Georgia" w:cs="Arial"/>
          <w:bCs/>
          <w:color w:val="FF0000"/>
        </w:rPr>
        <w:t>, letra</w:t>
      </w:r>
      <w:r w:rsidRPr="00AE6AAA">
        <w:rPr>
          <w:rFonts w:ascii="Georgia" w:hAnsi="Georgia" w:cs="Arial"/>
          <w:bCs/>
          <w:color w:val="FF0000"/>
        </w:rPr>
        <w:t xml:space="preserve"> tamanho 1</w:t>
      </w:r>
      <w:r w:rsidR="00AE6AAA" w:rsidRPr="00AE6AAA">
        <w:rPr>
          <w:rFonts w:ascii="Georgia" w:hAnsi="Georgia" w:cs="Arial"/>
          <w:bCs/>
          <w:color w:val="FF0000"/>
        </w:rPr>
        <w:t>1</w:t>
      </w:r>
      <w:r w:rsidRPr="00AE6AAA">
        <w:rPr>
          <w:rFonts w:ascii="Georgia" w:hAnsi="Georgia" w:cs="Arial"/>
          <w:bCs/>
          <w:color w:val="FF0000"/>
        </w:rPr>
        <w:t>)</w:t>
      </w:r>
      <w:r w:rsidRPr="00AE6AAA">
        <w:rPr>
          <w:rFonts w:ascii="Georgia" w:hAnsi="Georgia" w:cs="Arial"/>
          <w:b/>
          <w:color w:val="FF0000"/>
          <w:sz w:val="24"/>
          <w:szCs w:val="24"/>
        </w:rPr>
        <w:t xml:space="preserve">                                                    </w:t>
      </w:r>
      <w:r w:rsidRPr="00AE6AAA">
        <w:rPr>
          <w:rFonts w:ascii="Georgia" w:hAnsi="Georgia" w:cs="Arial"/>
          <w:color w:val="FF0000"/>
          <w:sz w:val="24"/>
          <w:szCs w:val="24"/>
        </w:rPr>
        <w:t xml:space="preserve">            </w:t>
      </w:r>
    </w:p>
    <w:p w14:paraId="745C2699" w14:textId="31158416" w:rsidR="00CA56A2" w:rsidRDefault="00CA56A2" w:rsidP="002B74FA">
      <w:pPr>
        <w:widowControl w:val="0"/>
        <w:spacing w:after="0" w:line="240" w:lineRule="auto"/>
        <w:contextualSpacing/>
        <w:rPr>
          <w:rFonts w:ascii="Georgia" w:eastAsia="Aptos" w:hAnsi="Georgia" w:cs="Calibri"/>
          <w:bCs/>
          <w:iCs/>
          <w:kern w:val="2"/>
          <w14:ligatures w14:val="standardContextual"/>
        </w:rPr>
      </w:pPr>
      <w:r w:rsidRPr="00263A16">
        <w:rPr>
          <w:rFonts w:ascii="Georgia" w:eastAsia="Aptos" w:hAnsi="Georgia" w:cs="Calibri"/>
          <w:b/>
          <w:bCs/>
          <w:iCs/>
          <w:kern w:val="2"/>
          <w14:ligatures w14:val="standardContextual"/>
        </w:rPr>
        <w:t>Como citar</w:t>
      </w:r>
      <w:r w:rsidR="00E66576">
        <w:rPr>
          <w:rFonts w:ascii="Georgia" w:eastAsia="Aptos" w:hAnsi="Georgia" w:cs="Calibri"/>
          <w:b/>
          <w:bCs/>
          <w:iCs/>
          <w:kern w:val="2"/>
          <w14:ligatures w14:val="standardContextual"/>
        </w:rPr>
        <w:t>:</w:t>
      </w:r>
      <w:r w:rsidRPr="00263A16">
        <w:rPr>
          <w:rFonts w:ascii="Georgia" w:eastAsia="Aptos" w:hAnsi="Georgia" w:cs="Calibri"/>
          <w:b/>
          <w:bCs/>
          <w:iCs/>
          <w:kern w:val="2"/>
          <w14:ligatures w14:val="standardContextual"/>
        </w:rPr>
        <w:t xml:space="preserve"> </w:t>
      </w:r>
      <w:r w:rsidRPr="00263A16">
        <w:rPr>
          <w:rFonts w:ascii="Georgia" w:eastAsia="Aptos" w:hAnsi="Georgia" w:cs="Calibri"/>
          <w:b/>
          <w:bCs/>
          <w:iCs/>
          <w:color w:val="FF0000"/>
          <w:kern w:val="2"/>
          <w14:ligatures w14:val="standardContextual"/>
        </w:rPr>
        <w:t>(Editor insere informação com alinhamento à esquerda)</w:t>
      </w:r>
      <w:r w:rsidRPr="00263A16">
        <w:rPr>
          <w:rFonts w:ascii="Georgia" w:eastAsia="Aptos" w:hAnsi="Georgia" w:cs="Calibri"/>
          <w:bCs/>
          <w:iCs/>
          <w:kern w:val="2"/>
          <w14:ligatures w14:val="standardContextual"/>
        </w:rPr>
        <w:t xml:space="preserve"> </w:t>
      </w:r>
    </w:p>
    <w:p w14:paraId="21790753" w14:textId="550039BC" w:rsidR="0052259F" w:rsidRPr="0052259F" w:rsidRDefault="0052259F" w:rsidP="002B74FA">
      <w:pPr>
        <w:widowControl w:val="0"/>
        <w:spacing w:after="0" w:line="240" w:lineRule="auto"/>
        <w:contextualSpacing/>
        <w:rPr>
          <w:rFonts w:ascii="Georgia" w:eastAsia="Aptos" w:hAnsi="Georgia" w:cs="Calibri"/>
          <w:bCs/>
          <w:iCs/>
          <w:color w:val="FF0000"/>
          <w:kern w:val="2"/>
          <w14:ligatures w14:val="standardContextual"/>
        </w:rPr>
      </w:pPr>
      <w:r>
        <w:rPr>
          <w:rFonts w:ascii="Georgia" w:eastAsia="Aptos" w:hAnsi="Georgia" w:cs="Calibri"/>
          <w:bCs/>
          <w:iCs/>
          <w:color w:val="FF0000"/>
          <w:kern w:val="2"/>
          <w14:ligatures w14:val="standardContextual"/>
        </w:rPr>
        <w:t>(</w:t>
      </w:r>
      <w:r w:rsidRPr="0052259F">
        <w:rPr>
          <w:rFonts w:ascii="Georgia" w:eastAsia="Aptos" w:hAnsi="Georgia" w:cs="Calibri"/>
          <w:bCs/>
          <w:iCs/>
          <w:color w:val="FF0000"/>
          <w:kern w:val="2"/>
          <w14:ligatures w14:val="standardContextual"/>
        </w:rPr>
        <w:t xml:space="preserve">Espaço </w:t>
      </w:r>
      <w:r w:rsidRPr="00AE6AAA">
        <w:rPr>
          <w:rFonts w:ascii="Georgia" w:hAnsi="Georgia" w:cs="Arial"/>
          <w:bCs/>
          <w:color w:val="FF0000"/>
        </w:rPr>
        <w:t xml:space="preserve">simples, fonte </w:t>
      </w:r>
      <w:proofErr w:type="spellStart"/>
      <w:r w:rsidRPr="00AE6AAA">
        <w:rPr>
          <w:rFonts w:ascii="Georgia" w:hAnsi="Georgia" w:cs="Arial"/>
          <w:bCs/>
          <w:color w:val="FF0000"/>
        </w:rPr>
        <w:t>Georgia</w:t>
      </w:r>
      <w:proofErr w:type="spellEnd"/>
      <w:r w:rsidRPr="00AE6AAA">
        <w:rPr>
          <w:rFonts w:ascii="Georgia" w:hAnsi="Georgia" w:cs="Arial"/>
          <w:bCs/>
          <w:color w:val="FF0000"/>
        </w:rPr>
        <w:t>, letra tamanho 11)</w:t>
      </w:r>
      <w:r w:rsidRPr="00AE6AAA">
        <w:rPr>
          <w:rFonts w:ascii="Georgia" w:hAnsi="Georgia" w:cs="Arial"/>
          <w:b/>
          <w:color w:val="FF0000"/>
          <w:sz w:val="24"/>
          <w:szCs w:val="24"/>
        </w:rPr>
        <w:t xml:space="preserve">     </w:t>
      </w:r>
    </w:p>
    <w:p w14:paraId="5D98AE89" w14:textId="77777777" w:rsidR="00914E5E" w:rsidRDefault="00914E5E" w:rsidP="0052259F">
      <w:pPr>
        <w:widowControl w:val="0"/>
        <w:spacing w:after="0" w:line="480" w:lineRule="auto"/>
        <w:ind w:left="720" w:hanging="720"/>
        <w:rPr>
          <w:rFonts w:ascii="Georgia" w:hAnsi="Georgia"/>
        </w:rPr>
      </w:pPr>
      <w:r w:rsidRPr="00914E5E">
        <w:rPr>
          <w:rFonts w:ascii="Georgia" w:hAnsi="Georgia"/>
        </w:rPr>
        <w:t xml:space="preserve">Sobrenome, Iniciais. (Ano). Título do editorial: Subtítulo [Editorial]. </w:t>
      </w:r>
      <w:r w:rsidRPr="00914E5E">
        <w:rPr>
          <w:rFonts w:ascii="Georgia" w:hAnsi="Georgia"/>
          <w:i/>
        </w:rPr>
        <w:t>Horizonte</w:t>
      </w:r>
      <w:r w:rsidRPr="00914E5E">
        <w:rPr>
          <w:rFonts w:ascii="Georgia" w:hAnsi="Georgia"/>
        </w:rPr>
        <w:t xml:space="preserve">, </w:t>
      </w:r>
      <w:proofErr w:type="gramStart"/>
      <w:r w:rsidRPr="00914E5E">
        <w:rPr>
          <w:rFonts w:ascii="Georgia" w:hAnsi="Georgia"/>
          <w:i/>
        </w:rPr>
        <w:t>volume</w:t>
      </w:r>
      <w:r w:rsidRPr="00914E5E">
        <w:rPr>
          <w:rFonts w:ascii="Georgia" w:hAnsi="Georgia"/>
        </w:rPr>
        <w:t>(</w:t>
      </w:r>
      <w:proofErr w:type="gramEnd"/>
      <w:r w:rsidRPr="00914E5E">
        <w:rPr>
          <w:rFonts w:ascii="Georgia" w:hAnsi="Georgia"/>
        </w:rPr>
        <w:t>número), e-</w:t>
      </w:r>
      <w:proofErr w:type="spellStart"/>
      <w:r w:rsidRPr="00914E5E">
        <w:rPr>
          <w:rFonts w:ascii="Georgia" w:hAnsi="Georgia"/>
        </w:rPr>
        <w:t>location</w:t>
      </w:r>
      <w:proofErr w:type="spellEnd"/>
      <w:r w:rsidRPr="00914E5E">
        <w:rPr>
          <w:rFonts w:ascii="Georgia" w:hAnsi="Georgia"/>
        </w:rPr>
        <w:t xml:space="preserve">. https://doi.org/xxxxx </w:t>
      </w:r>
    </w:p>
    <w:p w14:paraId="1BB2C1CF" w14:textId="15043602" w:rsidR="00E66576" w:rsidRDefault="00CA56A2" w:rsidP="002B74FA">
      <w:pPr>
        <w:widowControl w:val="0"/>
        <w:spacing w:after="0" w:line="360" w:lineRule="auto"/>
        <w:rPr>
          <w:rFonts w:ascii="Georgia" w:hAnsi="Georgia" w:cs="Arial"/>
          <w:bCs/>
          <w:color w:val="FF0000"/>
        </w:rPr>
      </w:pPr>
      <w:r w:rsidRPr="00AE6AAA">
        <w:rPr>
          <w:rFonts w:ascii="Georgia" w:hAnsi="Georgia" w:cs="Arial"/>
          <w:bCs/>
          <w:color w:val="FF0000"/>
        </w:rPr>
        <w:t>(</w:t>
      </w:r>
      <w:proofErr w:type="gramStart"/>
      <w:r w:rsidRPr="00AE6AAA">
        <w:rPr>
          <w:rFonts w:ascii="Georgia" w:hAnsi="Georgia" w:cs="Arial"/>
          <w:bCs/>
          <w:color w:val="FF0000"/>
        </w:rPr>
        <w:t>dois</w:t>
      </w:r>
      <w:proofErr w:type="gramEnd"/>
      <w:r w:rsidRPr="00AE6AAA">
        <w:rPr>
          <w:rFonts w:ascii="Georgia" w:hAnsi="Georgia" w:cs="Arial"/>
          <w:bCs/>
          <w:color w:val="FF0000"/>
        </w:rPr>
        <w:t xml:space="preserve"> espaços </w:t>
      </w:r>
      <w:r w:rsidR="00E66576">
        <w:rPr>
          <w:rFonts w:ascii="Georgia" w:hAnsi="Georgia" w:cs="Arial"/>
          <w:bCs/>
          <w:color w:val="FF0000"/>
        </w:rPr>
        <w:t>de 1,5</w:t>
      </w:r>
      <w:r w:rsidRPr="00AE6AAA">
        <w:rPr>
          <w:rFonts w:ascii="Georgia" w:hAnsi="Georgia" w:cs="Arial"/>
          <w:bCs/>
          <w:color w:val="FF0000"/>
        </w:rPr>
        <w:t xml:space="preserve">, fonte </w:t>
      </w:r>
      <w:proofErr w:type="spellStart"/>
      <w:r w:rsidRPr="00AE6AAA">
        <w:rPr>
          <w:rFonts w:ascii="Georgia" w:hAnsi="Georgia" w:cs="Arial"/>
          <w:bCs/>
          <w:color w:val="FF0000"/>
        </w:rPr>
        <w:t>Georgia</w:t>
      </w:r>
      <w:proofErr w:type="spellEnd"/>
      <w:r w:rsidRPr="00AE6AAA">
        <w:rPr>
          <w:rFonts w:ascii="Georgia" w:hAnsi="Georgia" w:cs="Arial"/>
          <w:bCs/>
          <w:color w:val="FF0000"/>
        </w:rPr>
        <w:t>, letra tamanho 11)</w:t>
      </w:r>
    </w:p>
    <w:p w14:paraId="2CB2E879" w14:textId="72A0BE55" w:rsidR="00CA56A2" w:rsidRPr="00AE6AAA" w:rsidRDefault="00CA56A2" w:rsidP="002B74FA">
      <w:pPr>
        <w:widowControl w:val="0"/>
        <w:spacing w:after="0" w:line="360" w:lineRule="auto"/>
        <w:rPr>
          <w:rFonts w:ascii="Georgia" w:hAnsi="Georgia" w:cs="Arial"/>
          <w:b/>
          <w:color w:val="FF0000"/>
          <w:sz w:val="24"/>
          <w:szCs w:val="24"/>
        </w:rPr>
      </w:pPr>
      <w:r w:rsidRPr="00AE6AAA">
        <w:rPr>
          <w:rFonts w:ascii="Georgia" w:hAnsi="Georgia" w:cs="Arial"/>
          <w:b/>
          <w:color w:val="FF0000"/>
          <w:sz w:val="24"/>
          <w:szCs w:val="24"/>
        </w:rPr>
        <w:t xml:space="preserve">                                                    </w:t>
      </w:r>
      <w:r w:rsidRPr="00AE6AAA">
        <w:rPr>
          <w:rFonts w:ascii="Georgia" w:hAnsi="Georgia" w:cs="Arial"/>
          <w:color w:val="FF0000"/>
          <w:sz w:val="24"/>
          <w:szCs w:val="24"/>
        </w:rPr>
        <w:t xml:space="preserve">            </w:t>
      </w:r>
    </w:p>
    <w:p w14:paraId="26261071" w14:textId="77777777" w:rsidR="00731A13" w:rsidRPr="00991F6F" w:rsidRDefault="00731A13" w:rsidP="002B74FA">
      <w:pPr>
        <w:widowControl w:val="0"/>
        <w:spacing w:after="0" w:line="360" w:lineRule="auto"/>
        <w:ind w:firstLine="709"/>
        <w:jc w:val="both"/>
        <w:rPr>
          <w:rFonts w:ascii="Georgia" w:hAnsi="Georgia"/>
        </w:rPr>
      </w:pPr>
      <w:r w:rsidRPr="00991F6F">
        <w:rPr>
          <w:rFonts w:ascii="Georgia" w:hAnsi="Georgia" w:cs="Arial"/>
        </w:rPr>
        <w:t xml:space="preserve">Parágrafo com recuo de 1,25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Se desejar realçar alguma palavra, </w:t>
      </w:r>
      <w:r w:rsidRPr="00991F6F">
        <w:rPr>
          <w:rFonts w:ascii="Georgia" w:hAnsi="Georgia" w:cs="Arial"/>
          <w:i/>
          <w:iCs/>
        </w:rPr>
        <w:t>utilizar sempre itálico</w:t>
      </w:r>
      <w:r w:rsidRPr="00991F6F">
        <w:rPr>
          <w:rFonts w:ascii="Georgia" w:hAnsi="Georgia" w:cs="Arial"/>
        </w:rPr>
        <w:t xml:space="preserve">, </w:t>
      </w:r>
      <w:r w:rsidRPr="00991F6F">
        <w:rPr>
          <w:rFonts w:ascii="Georgia" w:hAnsi="Georgia" w:cs="Arial"/>
          <w:i/>
          <w:iCs/>
        </w:rPr>
        <w:t>e não aspas</w:t>
      </w:r>
      <w:r w:rsidRPr="00991F6F">
        <w:rPr>
          <w:rFonts w:ascii="Georgia" w:hAnsi="Georgia" w:cs="Arial"/>
        </w:rPr>
        <w:t xml:space="preserve">. No caso de </w:t>
      </w:r>
      <w:r w:rsidRPr="00991F6F">
        <w:rPr>
          <w:rFonts w:ascii="Georgia" w:hAnsi="Georgia" w:cs="Arial"/>
          <w:i/>
          <w:iCs/>
        </w:rPr>
        <w:t>títulos de livros</w:t>
      </w:r>
      <w:r w:rsidRPr="00991F6F">
        <w:rPr>
          <w:rFonts w:ascii="Georgia" w:hAnsi="Georgia" w:cs="Arial"/>
        </w:rPr>
        <w:t xml:space="preserve">, palavras </w:t>
      </w:r>
      <w:r w:rsidRPr="00991F6F">
        <w:rPr>
          <w:rFonts w:ascii="Georgia" w:hAnsi="Georgia" w:cs="Arial"/>
          <w:i/>
          <w:iCs/>
        </w:rPr>
        <w:t>estrangeiras</w:t>
      </w:r>
      <w:r w:rsidRPr="00991F6F">
        <w:rPr>
          <w:rFonts w:ascii="Georgia" w:hAnsi="Georgia" w:cs="Arial"/>
        </w:rPr>
        <w:t xml:space="preserve">, </w:t>
      </w:r>
      <w:r w:rsidRPr="00991F6F">
        <w:rPr>
          <w:rFonts w:ascii="Georgia" w:hAnsi="Georgia" w:cs="Arial"/>
          <w:i/>
          <w:iCs/>
        </w:rPr>
        <w:t>também utilizar itálico</w:t>
      </w:r>
      <w:r w:rsidRPr="00991F6F">
        <w:rPr>
          <w:rFonts w:ascii="Georgia" w:hAnsi="Georgia" w:cs="Arial"/>
        </w:rPr>
        <w:t xml:space="preserve"> para o realce.</w:t>
      </w:r>
    </w:p>
    <w:p w14:paraId="1D5191C6" w14:textId="77777777" w:rsidR="00731A13" w:rsidRPr="00991F6F" w:rsidRDefault="00731A13" w:rsidP="002B74FA">
      <w:pPr>
        <w:widowControl w:val="0"/>
        <w:spacing w:after="0" w:line="360" w:lineRule="auto"/>
        <w:ind w:firstLine="709"/>
        <w:jc w:val="both"/>
        <w:rPr>
          <w:rFonts w:ascii="Georgia" w:hAnsi="Georgia" w:cs="Arial"/>
        </w:rPr>
      </w:pPr>
      <w:r w:rsidRPr="00991F6F">
        <w:rPr>
          <w:rFonts w:ascii="Georgia" w:hAnsi="Georgia" w:cs="Arial"/>
        </w:rPr>
        <w:t xml:space="preserve">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5D5220C9" w14:textId="77777777" w:rsidR="00731A13" w:rsidRPr="00991F6F" w:rsidRDefault="00731A13" w:rsidP="002B74FA">
      <w:pPr>
        <w:widowControl w:val="0"/>
        <w:spacing w:after="0" w:line="360" w:lineRule="auto"/>
        <w:ind w:firstLine="709"/>
        <w:contextualSpacing/>
        <w:jc w:val="both"/>
        <w:rPr>
          <w:rFonts w:ascii="Georgia" w:hAnsi="Georgia" w:cs="Arial"/>
        </w:rPr>
      </w:pPr>
      <w:r w:rsidRPr="00991F6F">
        <w:rPr>
          <w:rFonts w:ascii="Georgia" w:hAnsi="Georgia" w:cs="Arial"/>
        </w:rPr>
        <w:t xml:space="preserve">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</w:t>
      </w:r>
      <w:r w:rsidRPr="00991F6F">
        <w:rPr>
          <w:rFonts w:ascii="Georgia" w:hAnsi="Georgia" w:cs="Arial"/>
        </w:rPr>
        <w:lastRenderedPageBreak/>
        <w:t xml:space="preserve">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32C0A047" w14:textId="77777777" w:rsidR="00731A13" w:rsidRPr="00991F6F" w:rsidRDefault="00731A13" w:rsidP="002B74FA">
      <w:pPr>
        <w:widowControl w:val="0"/>
        <w:spacing w:after="0" w:line="360" w:lineRule="auto"/>
        <w:ind w:firstLine="709"/>
        <w:contextualSpacing/>
        <w:jc w:val="both"/>
        <w:rPr>
          <w:rFonts w:ascii="Georgia" w:hAnsi="Georgia" w:cs="Arial"/>
        </w:rPr>
      </w:pPr>
      <w:r w:rsidRPr="00991F6F">
        <w:rPr>
          <w:rFonts w:ascii="Georgia" w:hAnsi="Georgia" w:cs="Arial"/>
        </w:rPr>
        <w:t xml:space="preserve">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22D194CB" w14:textId="77777777" w:rsidR="00731A13" w:rsidRPr="00991F6F" w:rsidRDefault="00731A13" w:rsidP="002B74FA">
      <w:pPr>
        <w:widowControl w:val="0"/>
        <w:tabs>
          <w:tab w:val="left" w:pos="1134"/>
        </w:tabs>
        <w:spacing w:after="0" w:line="360" w:lineRule="auto"/>
        <w:ind w:firstLine="709"/>
        <w:jc w:val="both"/>
        <w:rPr>
          <w:rFonts w:ascii="Georgia" w:hAnsi="Georgia" w:cs="Arial"/>
        </w:rPr>
      </w:pPr>
      <w:r w:rsidRPr="00991F6F">
        <w:rPr>
          <w:rFonts w:ascii="Georgia" w:hAnsi="Georgia" w:cs="Arial"/>
        </w:rPr>
        <w:t xml:space="preserve">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5D45F0C8" w14:textId="77777777" w:rsidR="00731A13" w:rsidRPr="00991F6F" w:rsidRDefault="00731A13" w:rsidP="002B74FA">
      <w:pPr>
        <w:widowControl w:val="0"/>
        <w:tabs>
          <w:tab w:val="left" w:pos="1134"/>
        </w:tabs>
        <w:spacing w:after="0" w:line="360" w:lineRule="auto"/>
        <w:ind w:firstLine="709"/>
        <w:jc w:val="both"/>
        <w:rPr>
          <w:rFonts w:ascii="Georgia" w:hAnsi="Georgia" w:cs="Arial"/>
        </w:rPr>
      </w:pPr>
      <w:r w:rsidRPr="00991F6F">
        <w:rPr>
          <w:rFonts w:ascii="Georgia" w:hAnsi="Georgia" w:cs="Arial"/>
        </w:rPr>
        <w:t xml:space="preserve">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5F331BF8" w14:textId="77777777" w:rsidR="00731A13" w:rsidRPr="00991F6F" w:rsidRDefault="00731A13" w:rsidP="002B74FA">
      <w:pPr>
        <w:widowControl w:val="0"/>
        <w:tabs>
          <w:tab w:val="left" w:pos="1134"/>
        </w:tabs>
        <w:spacing w:after="0" w:line="360" w:lineRule="auto"/>
        <w:ind w:firstLine="709"/>
        <w:jc w:val="both"/>
        <w:rPr>
          <w:rFonts w:ascii="Georgia" w:hAnsi="Georgia" w:cs="Arial"/>
        </w:rPr>
      </w:pPr>
      <w:r w:rsidRPr="00991F6F">
        <w:rPr>
          <w:rFonts w:ascii="Georgia" w:hAnsi="Georgia" w:cs="Arial"/>
        </w:rPr>
        <w:t xml:space="preserve">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0AFEE86B" w14:textId="241B2F96" w:rsidR="00731A13" w:rsidRPr="00991F6F" w:rsidRDefault="00731A13" w:rsidP="002B74FA">
      <w:pPr>
        <w:widowControl w:val="0"/>
        <w:tabs>
          <w:tab w:val="left" w:pos="1134"/>
        </w:tabs>
        <w:spacing w:after="0" w:line="360" w:lineRule="auto"/>
        <w:ind w:firstLine="709"/>
        <w:jc w:val="both"/>
        <w:rPr>
          <w:rFonts w:ascii="Georgia" w:hAnsi="Georgia" w:cs="Arial"/>
        </w:rPr>
      </w:pPr>
      <w:proofErr w:type="gramStart"/>
      <w:r w:rsidRPr="00991F6F">
        <w:rPr>
          <w:rFonts w:ascii="Georgia" w:hAnsi="Georgia" w:cs="Arial"/>
        </w:rPr>
        <w:t>texto</w:t>
      </w:r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388E1322" w14:textId="77777777" w:rsidR="00374CC2" w:rsidRPr="00991F6F" w:rsidRDefault="00374CC2" w:rsidP="002B74FA">
      <w:pPr>
        <w:widowControl w:val="0"/>
        <w:tabs>
          <w:tab w:val="left" w:pos="1134"/>
        </w:tabs>
        <w:spacing w:after="0" w:line="360" w:lineRule="auto"/>
        <w:ind w:firstLine="709"/>
        <w:jc w:val="both"/>
        <w:rPr>
          <w:rFonts w:ascii="Georgia" w:hAnsi="Georgia" w:cs="Arial"/>
        </w:rPr>
      </w:pPr>
      <w:r w:rsidRPr="00991F6F">
        <w:rPr>
          <w:rFonts w:ascii="Georgia" w:hAnsi="Georgia" w:cs="Arial"/>
        </w:rPr>
        <w:t xml:space="preserve">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55AA3381" w14:textId="0B8B612B" w:rsidR="00914E5E" w:rsidRPr="00991F6F" w:rsidRDefault="00374CC2" w:rsidP="00914E5E">
      <w:pPr>
        <w:widowControl w:val="0"/>
        <w:tabs>
          <w:tab w:val="left" w:pos="1134"/>
        </w:tabs>
        <w:spacing w:after="0" w:line="360" w:lineRule="auto"/>
        <w:ind w:firstLine="709"/>
        <w:jc w:val="both"/>
        <w:rPr>
          <w:rFonts w:ascii="Georgia" w:hAnsi="Georgia" w:cs="Arial"/>
        </w:rPr>
      </w:pPr>
      <w:proofErr w:type="gramStart"/>
      <w:r w:rsidRPr="00991F6F">
        <w:rPr>
          <w:rFonts w:ascii="Georgia" w:hAnsi="Georgia" w:cs="Arial"/>
        </w:rPr>
        <w:t>texto</w:t>
      </w:r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  <w:r w:rsidR="00914E5E" w:rsidRPr="00914E5E">
        <w:rPr>
          <w:rFonts w:ascii="Georgia" w:hAnsi="Georgia" w:cs="Arial"/>
        </w:rPr>
        <w:t xml:space="preserve"> </w:t>
      </w:r>
      <w:r w:rsidR="00914E5E" w:rsidRPr="00991F6F">
        <w:rPr>
          <w:rFonts w:ascii="Georgia" w:hAnsi="Georgia" w:cs="Arial"/>
        </w:rPr>
        <w:t xml:space="preserve">Texto </w:t>
      </w:r>
      <w:proofErr w:type="spellStart"/>
      <w:proofErr w:type="gramStart"/>
      <w:r w:rsidR="00914E5E" w:rsidRPr="00991F6F">
        <w:rPr>
          <w:rFonts w:ascii="Georgia" w:hAnsi="Georgia" w:cs="Arial"/>
        </w:rPr>
        <w:t>texto</w:t>
      </w:r>
      <w:proofErr w:type="spellEnd"/>
      <w:proofErr w:type="gram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="00914E5E" w:rsidRPr="00991F6F">
        <w:rPr>
          <w:rFonts w:ascii="Georgia" w:hAnsi="Georgia" w:cs="Arial"/>
        </w:rPr>
        <w:t>texto</w:t>
      </w:r>
      <w:proofErr w:type="spellEnd"/>
      <w:proofErr w:type="gram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, texto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lastRenderedPageBreak/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, texto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, texto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, texto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 xml:space="preserve"> </w:t>
      </w:r>
      <w:proofErr w:type="spellStart"/>
      <w:r w:rsidR="00914E5E" w:rsidRPr="00991F6F">
        <w:rPr>
          <w:rFonts w:ascii="Georgia" w:hAnsi="Georgia" w:cs="Arial"/>
        </w:rPr>
        <w:t>texto</w:t>
      </w:r>
      <w:proofErr w:type="spellEnd"/>
      <w:r w:rsidR="00914E5E" w:rsidRPr="00991F6F">
        <w:rPr>
          <w:rFonts w:ascii="Georgia" w:hAnsi="Georgia" w:cs="Arial"/>
        </w:rPr>
        <w:t>.</w:t>
      </w:r>
    </w:p>
    <w:p w14:paraId="7D86B733" w14:textId="77777777" w:rsidR="00914E5E" w:rsidRPr="00991F6F" w:rsidRDefault="00914E5E" w:rsidP="00914E5E">
      <w:pPr>
        <w:widowControl w:val="0"/>
        <w:tabs>
          <w:tab w:val="left" w:pos="1134"/>
        </w:tabs>
        <w:spacing w:after="0" w:line="360" w:lineRule="auto"/>
        <w:ind w:firstLine="709"/>
        <w:jc w:val="both"/>
        <w:rPr>
          <w:rFonts w:ascii="Georgia" w:hAnsi="Georgia" w:cs="Arial"/>
        </w:rPr>
      </w:pPr>
      <w:proofErr w:type="gramStart"/>
      <w:r w:rsidRPr="00991F6F">
        <w:rPr>
          <w:rFonts w:ascii="Georgia" w:hAnsi="Georgia" w:cs="Arial"/>
        </w:rPr>
        <w:t>texto</w:t>
      </w:r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342F097A" w14:textId="77777777" w:rsidR="00914E5E" w:rsidRPr="00991F6F" w:rsidRDefault="00914E5E" w:rsidP="00914E5E">
      <w:pPr>
        <w:widowControl w:val="0"/>
        <w:tabs>
          <w:tab w:val="left" w:pos="1134"/>
        </w:tabs>
        <w:spacing w:after="0" w:line="360" w:lineRule="auto"/>
        <w:ind w:firstLine="709"/>
        <w:jc w:val="both"/>
        <w:rPr>
          <w:rFonts w:ascii="Georgia" w:hAnsi="Georgia" w:cs="Arial"/>
        </w:rPr>
      </w:pPr>
      <w:r w:rsidRPr="00991F6F">
        <w:rPr>
          <w:rFonts w:ascii="Georgia" w:hAnsi="Georgia" w:cs="Arial"/>
        </w:rPr>
        <w:t xml:space="preserve">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. Texto </w:t>
      </w:r>
      <w:proofErr w:type="spellStart"/>
      <w:proofErr w:type="gramStart"/>
      <w:r w:rsidRPr="00991F6F">
        <w:rPr>
          <w:rFonts w:ascii="Georgia" w:hAnsi="Georgia" w:cs="Arial"/>
        </w:rPr>
        <w:t>texto</w:t>
      </w:r>
      <w:proofErr w:type="spellEnd"/>
      <w:proofErr w:type="gram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, texto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 xml:space="preserve"> </w:t>
      </w:r>
      <w:proofErr w:type="spellStart"/>
      <w:r w:rsidRPr="00991F6F">
        <w:rPr>
          <w:rFonts w:ascii="Georgia" w:hAnsi="Georgia" w:cs="Arial"/>
        </w:rPr>
        <w:t>texto</w:t>
      </w:r>
      <w:proofErr w:type="spellEnd"/>
      <w:r w:rsidRPr="00991F6F">
        <w:rPr>
          <w:rFonts w:ascii="Georgia" w:hAnsi="Georgia" w:cs="Arial"/>
        </w:rPr>
        <w:t>.</w:t>
      </w:r>
    </w:p>
    <w:p w14:paraId="3D80E195" w14:textId="77777777" w:rsidR="00374CC2" w:rsidRPr="00991F6F" w:rsidRDefault="00374CC2" w:rsidP="002B74FA">
      <w:pPr>
        <w:widowControl w:val="0"/>
        <w:tabs>
          <w:tab w:val="left" w:pos="1134"/>
        </w:tabs>
        <w:spacing w:after="0" w:line="360" w:lineRule="auto"/>
        <w:ind w:firstLine="709"/>
        <w:jc w:val="both"/>
        <w:rPr>
          <w:rFonts w:ascii="Georgia" w:hAnsi="Georgia" w:cs="Arial"/>
        </w:rPr>
      </w:pPr>
    </w:p>
    <w:p w14:paraId="4993E0EB" w14:textId="77777777" w:rsidR="005D3CBF" w:rsidRPr="00991F6F" w:rsidRDefault="005D3CBF" w:rsidP="002B74FA">
      <w:pPr>
        <w:widowControl w:val="0"/>
        <w:spacing w:after="120" w:line="240" w:lineRule="auto"/>
        <w:ind w:left="851" w:right="-1"/>
        <w:jc w:val="both"/>
        <w:rPr>
          <w:rFonts w:ascii="Georgia" w:hAnsi="Georgia"/>
          <w:b/>
          <w:bCs/>
          <w:i/>
          <w:iCs/>
        </w:rPr>
      </w:pPr>
    </w:p>
    <w:p w14:paraId="2EDD9FEF" w14:textId="77777777" w:rsidR="008E5BC4" w:rsidRPr="00991F6F" w:rsidRDefault="008E5BC4" w:rsidP="002B74FA">
      <w:pPr>
        <w:widowControl w:val="0"/>
        <w:spacing w:after="120" w:line="240" w:lineRule="auto"/>
        <w:ind w:left="851" w:right="-1"/>
        <w:jc w:val="both"/>
        <w:rPr>
          <w:rFonts w:ascii="Georgia" w:hAnsi="Georgia"/>
          <w:b/>
          <w:bCs/>
          <w:i/>
          <w:iCs/>
        </w:rPr>
      </w:pPr>
    </w:p>
    <w:p w14:paraId="737DC893" w14:textId="77777777" w:rsidR="008E5BC4" w:rsidRPr="00991F6F" w:rsidRDefault="008E5BC4" w:rsidP="002B74FA">
      <w:pPr>
        <w:widowControl w:val="0"/>
        <w:spacing w:after="120" w:line="240" w:lineRule="auto"/>
        <w:ind w:left="851" w:right="-1"/>
        <w:jc w:val="both"/>
        <w:rPr>
          <w:rFonts w:ascii="Georgia" w:hAnsi="Georgia"/>
          <w:b/>
          <w:bCs/>
          <w:i/>
          <w:iCs/>
        </w:rPr>
      </w:pPr>
    </w:p>
    <w:p w14:paraId="2A4D77E5" w14:textId="77777777" w:rsidR="00374CC2" w:rsidRDefault="00374CC2" w:rsidP="002B74FA">
      <w:pPr>
        <w:widowControl w:val="0"/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4176AA55" w14:textId="77777777" w:rsidR="00374CC2" w:rsidRDefault="00374CC2" w:rsidP="002B74FA">
      <w:pPr>
        <w:widowControl w:val="0"/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1ADC73F2" w14:textId="572402A2" w:rsidR="00374CC2" w:rsidRDefault="00374CC2" w:rsidP="002B74FA">
      <w:pPr>
        <w:widowControl w:val="0"/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1B85EABA" w14:textId="77777777" w:rsidR="00374CC2" w:rsidRDefault="00374CC2" w:rsidP="002B74FA">
      <w:pPr>
        <w:widowControl w:val="0"/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26EAED03" w14:textId="77777777" w:rsidR="00374CC2" w:rsidRDefault="00374CC2" w:rsidP="002B74FA">
      <w:pPr>
        <w:widowControl w:val="0"/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  <w:bookmarkStart w:id="0" w:name="_GoBack"/>
      <w:bookmarkEnd w:id="0"/>
    </w:p>
    <w:p w14:paraId="01C1AD9D" w14:textId="77777777" w:rsidR="008F67B2" w:rsidRDefault="008F67B2" w:rsidP="002B74FA">
      <w:pPr>
        <w:widowControl w:val="0"/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1B2DBB3D" w14:textId="14BD349B" w:rsidR="008F67B2" w:rsidRDefault="008F67B2" w:rsidP="002B74FA">
      <w:pPr>
        <w:widowControl w:val="0"/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3997D681" w14:textId="77777777" w:rsidR="008F67B2" w:rsidRDefault="008F67B2" w:rsidP="002B74FA">
      <w:pPr>
        <w:widowControl w:val="0"/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</w:p>
    <w:p w14:paraId="70DD292C" w14:textId="171BA8F7" w:rsidR="00AE6AAA" w:rsidRPr="00991F6F" w:rsidRDefault="00AE6AAA" w:rsidP="002B74FA">
      <w:pPr>
        <w:widowControl w:val="0"/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  <w:color w:val="FF0000"/>
        </w:rPr>
      </w:pPr>
      <w:r w:rsidRPr="00991F6F">
        <w:rPr>
          <w:rFonts w:ascii="Georgia" w:hAnsi="Georgia"/>
          <w:b/>
          <w:bCs/>
          <w:i/>
          <w:iCs/>
          <w:color w:val="FF0000"/>
        </w:rPr>
        <w:t>Inserir na última página, com os dados pertinentes, desde que fique a um espaço do final do texto, como indicado abaixo.</w:t>
      </w:r>
    </w:p>
    <w:p w14:paraId="6F817D7C" w14:textId="77777777" w:rsidR="00AE6AAA" w:rsidRPr="00991F6F" w:rsidRDefault="00AE6AAA" w:rsidP="002B74FA">
      <w:pPr>
        <w:widowControl w:val="0"/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</w:rPr>
      </w:pPr>
    </w:p>
    <w:p w14:paraId="55B7EBAA" w14:textId="77777777" w:rsidR="00AE6AAA" w:rsidRPr="00991F6F" w:rsidRDefault="00AE6AAA" w:rsidP="002B74FA">
      <w:pPr>
        <w:widowControl w:val="0"/>
        <w:spacing w:after="120" w:line="240" w:lineRule="auto"/>
        <w:ind w:right="-1"/>
        <w:jc w:val="both"/>
        <w:rPr>
          <w:rFonts w:ascii="Georgia" w:hAnsi="Georgia"/>
          <w:i/>
          <w:iCs/>
        </w:rPr>
      </w:pPr>
      <w:r w:rsidRPr="00991F6F">
        <w:rPr>
          <w:rFonts w:ascii="Georgia" w:hAnsi="Georgia"/>
          <w:b/>
          <w:bCs/>
          <w:i/>
          <w:iCs/>
        </w:rPr>
        <w:t>Apoio:</w:t>
      </w:r>
      <w:r w:rsidRPr="00991F6F">
        <w:rPr>
          <w:rFonts w:ascii="Georgia" w:hAnsi="Georgia"/>
          <w:i/>
          <w:iCs/>
        </w:rPr>
        <w:t xml:space="preserve"> </w:t>
      </w:r>
      <w:r w:rsidRPr="00991F6F">
        <w:rPr>
          <w:rFonts w:ascii="Georgia" w:hAnsi="Georgia"/>
          <w:i/>
          <w:iCs/>
          <w:color w:val="FF0000"/>
        </w:rPr>
        <w:t>Autor insere</w:t>
      </w:r>
      <w:r w:rsidRPr="00991F6F">
        <w:rPr>
          <w:rFonts w:ascii="Georgia" w:hAnsi="Georgia"/>
          <w:i/>
          <w:iCs/>
        </w:rPr>
        <w:t xml:space="preserve"> nome por extenso da instituição de apoio, e número de Processos quando for o caso. Suprimir esta informação se não houver apoio. Exemplo: Fundação de Amparo à Pesquisa do Estado de Minas Gerais. </w:t>
      </w:r>
      <w:r w:rsidRPr="00991F6F">
        <w:rPr>
          <w:rFonts w:ascii="Georgia" w:hAnsi="Georgia"/>
          <w:i/>
          <w:iCs/>
          <w:color w:val="FF0000"/>
        </w:rPr>
        <w:t xml:space="preserve">(Fonte </w:t>
      </w:r>
      <w:proofErr w:type="spellStart"/>
      <w:r w:rsidRPr="00991F6F">
        <w:rPr>
          <w:rFonts w:ascii="Georgia" w:hAnsi="Georgia"/>
          <w:i/>
          <w:iCs/>
          <w:color w:val="FF0000"/>
        </w:rPr>
        <w:t>Georgia</w:t>
      </w:r>
      <w:proofErr w:type="spellEnd"/>
      <w:r w:rsidRPr="00991F6F">
        <w:rPr>
          <w:rFonts w:ascii="Georgia" w:hAnsi="Georgia"/>
          <w:i/>
          <w:iCs/>
          <w:color w:val="FF0000"/>
        </w:rPr>
        <w:t xml:space="preserve">, tam. 11, itálico, justificado, espaçamento simples, 6 </w:t>
      </w:r>
      <w:proofErr w:type="spellStart"/>
      <w:r w:rsidRPr="00991F6F">
        <w:rPr>
          <w:rFonts w:ascii="Georgia" w:hAnsi="Georgia"/>
          <w:i/>
          <w:iCs/>
          <w:color w:val="FF0000"/>
        </w:rPr>
        <w:t>pt</w:t>
      </w:r>
      <w:proofErr w:type="spellEnd"/>
      <w:r w:rsidRPr="00991F6F">
        <w:rPr>
          <w:rFonts w:ascii="Georgia" w:hAnsi="Georgia"/>
          <w:i/>
          <w:iCs/>
          <w:color w:val="FF0000"/>
        </w:rPr>
        <w:t xml:space="preserve"> depois do parágrafo)</w:t>
      </w:r>
    </w:p>
    <w:p w14:paraId="178CB81D" w14:textId="77777777" w:rsidR="00AE6AAA" w:rsidRPr="00991F6F" w:rsidRDefault="00AE6AAA" w:rsidP="002B74FA">
      <w:pPr>
        <w:widowControl w:val="0"/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</w:rPr>
      </w:pPr>
      <w:r w:rsidRPr="00991F6F">
        <w:rPr>
          <w:rFonts w:ascii="Georgia" w:hAnsi="Georgia"/>
          <w:b/>
          <w:bCs/>
          <w:i/>
          <w:iCs/>
        </w:rPr>
        <w:t>Conflito de interesses:</w:t>
      </w:r>
      <w:r w:rsidRPr="00991F6F">
        <w:rPr>
          <w:rFonts w:ascii="Georgia" w:hAnsi="Georgia"/>
          <w:bCs/>
          <w:i/>
          <w:iCs/>
        </w:rPr>
        <w:t xml:space="preserve"> </w:t>
      </w:r>
      <w:r w:rsidRPr="00991F6F">
        <w:rPr>
          <w:rFonts w:ascii="Georgia" w:hAnsi="Georgia"/>
          <w:bCs/>
          <w:i/>
          <w:iCs/>
          <w:color w:val="FF0000"/>
        </w:rPr>
        <w:t>Autor insere</w:t>
      </w:r>
      <w:r w:rsidRPr="00991F6F">
        <w:rPr>
          <w:rFonts w:ascii="Georgia" w:hAnsi="Georgia"/>
          <w:bCs/>
          <w:i/>
          <w:iCs/>
        </w:rPr>
        <w:t xml:space="preserve">: O/A/s autor/a/es declara/m não haver conflito de interesses. </w:t>
      </w:r>
      <w:r w:rsidRPr="00991F6F">
        <w:rPr>
          <w:rFonts w:ascii="Georgia" w:hAnsi="Georgia"/>
          <w:bCs/>
          <w:i/>
          <w:iCs/>
          <w:color w:val="FF0000"/>
        </w:rPr>
        <w:t xml:space="preserve">(Fonte </w:t>
      </w:r>
      <w:proofErr w:type="spellStart"/>
      <w:r w:rsidRPr="00991F6F">
        <w:rPr>
          <w:rFonts w:ascii="Georgia" w:hAnsi="Georgia"/>
          <w:bCs/>
          <w:i/>
          <w:iCs/>
          <w:color w:val="FF0000"/>
        </w:rPr>
        <w:t>Georgia</w:t>
      </w:r>
      <w:proofErr w:type="spellEnd"/>
      <w:r w:rsidRPr="00991F6F">
        <w:rPr>
          <w:rFonts w:ascii="Georgia" w:hAnsi="Georgia"/>
          <w:bCs/>
          <w:i/>
          <w:iCs/>
          <w:color w:val="FF0000"/>
        </w:rPr>
        <w:t xml:space="preserve">, tam. 11, itálico, justificado, espaçamento simples, 6 </w:t>
      </w:r>
      <w:proofErr w:type="spellStart"/>
      <w:r w:rsidRPr="00991F6F">
        <w:rPr>
          <w:rFonts w:ascii="Georgia" w:hAnsi="Georgia"/>
          <w:bCs/>
          <w:i/>
          <w:iCs/>
          <w:color w:val="FF0000"/>
        </w:rPr>
        <w:t>pt</w:t>
      </w:r>
      <w:proofErr w:type="spellEnd"/>
      <w:r w:rsidRPr="00991F6F">
        <w:rPr>
          <w:rFonts w:ascii="Georgia" w:hAnsi="Georgia"/>
          <w:bCs/>
          <w:i/>
          <w:iCs/>
          <w:color w:val="FF0000"/>
        </w:rPr>
        <w:t xml:space="preserve"> depois do parágrafo).</w:t>
      </w:r>
    </w:p>
    <w:p w14:paraId="22524DA4" w14:textId="77777777" w:rsidR="00AE6AAA" w:rsidRPr="00991F6F" w:rsidRDefault="00AE6AAA" w:rsidP="002B74FA">
      <w:pPr>
        <w:widowControl w:val="0"/>
        <w:spacing w:after="120" w:line="240" w:lineRule="auto"/>
        <w:ind w:right="-1"/>
        <w:jc w:val="both"/>
        <w:rPr>
          <w:rFonts w:ascii="Georgia" w:hAnsi="Georgia"/>
          <w:b/>
          <w:bCs/>
          <w:i/>
          <w:iCs/>
        </w:rPr>
      </w:pPr>
      <w:r w:rsidRPr="00991F6F">
        <w:rPr>
          <w:rFonts w:ascii="Georgia" w:hAnsi="Georgia"/>
          <w:b/>
          <w:bCs/>
          <w:i/>
          <w:iCs/>
        </w:rPr>
        <w:t xml:space="preserve">Recebido em: </w:t>
      </w:r>
      <w:r w:rsidRPr="00991F6F">
        <w:rPr>
          <w:rFonts w:ascii="Georgia" w:hAnsi="Georgia"/>
          <w:bCs/>
          <w:i/>
          <w:iCs/>
          <w:color w:val="FF0000"/>
        </w:rPr>
        <w:t>editor insere</w:t>
      </w:r>
      <w:r w:rsidRPr="00991F6F">
        <w:rPr>
          <w:rFonts w:ascii="Georgia" w:hAnsi="Georgia"/>
          <w:b/>
          <w:bCs/>
          <w:i/>
          <w:iCs/>
        </w:rPr>
        <w:t xml:space="preserve"> </w:t>
      </w:r>
      <w:proofErr w:type="spellStart"/>
      <w:r w:rsidRPr="00991F6F">
        <w:rPr>
          <w:rFonts w:ascii="Georgia" w:hAnsi="Georgia"/>
          <w:bCs/>
          <w:i/>
          <w:iCs/>
        </w:rPr>
        <w:t>dd</w:t>
      </w:r>
      <w:proofErr w:type="spellEnd"/>
      <w:r w:rsidRPr="00991F6F">
        <w:rPr>
          <w:rFonts w:ascii="Georgia" w:hAnsi="Georgia"/>
          <w:bCs/>
          <w:i/>
          <w:iCs/>
        </w:rPr>
        <w:t>-mm-</w:t>
      </w:r>
      <w:proofErr w:type="spellStart"/>
      <w:r w:rsidRPr="00991F6F">
        <w:rPr>
          <w:rFonts w:ascii="Georgia" w:hAnsi="Georgia"/>
          <w:bCs/>
          <w:i/>
          <w:iCs/>
        </w:rPr>
        <w:t>aaaa</w:t>
      </w:r>
      <w:proofErr w:type="spellEnd"/>
      <w:r w:rsidRPr="00991F6F">
        <w:rPr>
          <w:rFonts w:ascii="Georgia" w:hAnsi="Georgia"/>
          <w:bCs/>
          <w:i/>
          <w:iCs/>
        </w:rPr>
        <w:t xml:space="preserve">. </w:t>
      </w:r>
      <w:r w:rsidRPr="00991F6F">
        <w:rPr>
          <w:rFonts w:ascii="Georgia" w:hAnsi="Georgia"/>
          <w:bCs/>
          <w:i/>
          <w:iCs/>
          <w:color w:val="FF0000"/>
        </w:rPr>
        <w:t xml:space="preserve">(Recuo de 1,5 cm, fonte </w:t>
      </w:r>
      <w:proofErr w:type="spellStart"/>
      <w:r w:rsidRPr="00991F6F">
        <w:rPr>
          <w:rFonts w:ascii="Georgia" w:hAnsi="Georgia"/>
          <w:bCs/>
          <w:i/>
          <w:iCs/>
          <w:color w:val="FF0000"/>
        </w:rPr>
        <w:t>Georgia</w:t>
      </w:r>
      <w:proofErr w:type="spellEnd"/>
      <w:r w:rsidRPr="00991F6F">
        <w:rPr>
          <w:rFonts w:ascii="Georgia" w:hAnsi="Georgia"/>
          <w:bCs/>
          <w:i/>
          <w:iCs/>
          <w:color w:val="FF0000"/>
        </w:rPr>
        <w:t xml:space="preserve">, tam. 11, itálico, justificado, espaçamento simples, 6 </w:t>
      </w:r>
      <w:proofErr w:type="spellStart"/>
      <w:r w:rsidRPr="00991F6F">
        <w:rPr>
          <w:rFonts w:ascii="Georgia" w:hAnsi="Georgia"/>
          <w:bCs/>
          <w:i/>
          <w:iCs/>
          <w:color w:val="FF0000"/>
        </w:rPr>
        <w:t>pt</w:t>
      </w:r>
      <w:proofErr w:type="spellEnd"/>
      <w:r w:rsidRPr="00991F6F">
        <w:rPr>
          <w:rFonts w:ascii="Georgia" w:hAnsi="Georgia"/>
          <w:bCs/>
          <w:i/>
          <w:iCs/>
          <w:color w:val="FF0000"/>
        </w:rPr>
        <w:t xml:space="preserve"> depois do parágrafo)</w:t>
      </w:r>
    </w:p>
    <w:p w14:paraId="4A795CD3" w14:textId="77777777" w:rsidR="00AE6AAA" w:rsidRPr="00991F6F" w:rsidRDefault="00AE6AAA" w:rsidP="002B74FA">
      <w:pPr>
        <w:widowControl w:val="0"/>
        <w:spacing w:after="120" w:line="240" w:lineRule="auto"/>
        <w:ind w:right="-1"/>
        <w:jc w:val="both"/>
        <w:rPr>
          <w:rFonts w:ascii="Georgia" w:hAnsi="Georgia"/>
          <w:bCs/>
          <w:i/>
          <w:iCs/>
        </w:rPr>
      </w:pPr>
      <w:r w:rsidRPr="00991F6F">
        <w:rPr>
          <w:rFonts w:ascii="Georgia" w:hAnsi="Georgia"/>
          <w:b/>
          <w:bCs/>
          <w:i/>
          <w:iCs/>
        </w:rPr>
        <w:t xml:space="preserve">Aprovado em: </w:t>
      </w:r>
      <w:r w:rsidRPr="00991F6F">
        <w:rPr>
          <w:rFonts w:ascii="Georgia" w:hAnsi="Georgia"/>
          <w:bCs/>
          <w:i/>
          <w:iCs/>
          <w:color w:val="FF0000"/>
        </w:rPr>
        <w:t xml:space="preserve">editor insere </w:t>
      </w:r>
      <w:proofErr w:type="spellStart"/>
      <w:r w:rsidRPr="00991F6F">
        <w:rPr>
          <w:rFonts w:ascii="Georgia" w:hAnsi="Georgia"/>
          <w:bCs/>
          <w:i/>
          <w:iCs/>
        </w:rPr>
        <w:t>dd</w:t>
      </w:r>
      <w:proofErr w:type="spellEnd"/>
      <w:r w:rsidRPr="00991F6F">
        <w:rPr>
          <w:rFonts w:ascii="Georgia" w:hAnsi="Georgia"/>
          <w:bCs/>
          <w:i/>
          <w:iCs/>
        </w:rPr>
        <w:t>-mm-</w:t>
      </w:r>
      <w:proofErr w:type="spellStart"/>
      <w:r w:rsidRPr="00991F6F">
        <w:rPr>
          <w:rFonts w:ascii="Georgia" w:hAnsi="Georgia"/>
          <w:bCs/>
          <w:i/>
          <w:iCs/>
        </w:rPr>
        <w:t>aaaa</w:t>
      </w:r>
      <w:proofErr w:type="spellEnd"/>
      <w:r w:rsidRPr="00991F6F">
        <w:rPr>
          <w:rFonts w:ascii="Georgia" w:hAnsi="Georgia"/>
          <w:bCs/>
          <w:i/>
          <w:iCs/>
        </w:rPr>
        <w:t xml:space="preserve">. </w:t>
      </w:r>
      <w:r w:rsidRPr="00991F6F">
        <w:rPr>
          <w:rFonts w:ascii="Georgia" w:hAnsi="Georgia"/>
          <w:bCs/>
          <w:i/>
          <w:iCs/>
          <w:color w:val="FF0000"/>
        </w:rPr>
        <w:t xml:space="preserve">(Recuo de 1,5 cm, fonte </w:t>
      </w:r>
      <w:proofErr w:type="spellStart"/>
      <w:r w:rsidRPr="00991F6F">
        <w:rPr>
          <w:rFonts w:ascii="Georgia" w:hAnsi="Georgia"/>
          <w:bCs/>
          <w:i/>
          <w:iCs/>
          <w:color w:val="FF0000"/>
        </w:rPr>
        <w:t>Georgia</w:t>
      </w:r>
      <w:proofErr w:type="spellEnd"/>
      <w:r w:rsidRPr="00991F6F">
        <w:rPr>
          <w:rFonts w:ascii="Georgia" w:hAnsi="Georgia"/>
          <w:bCs/>
          <w:i/>
          <w:iCs/>
          <w:color w:val="FF0000"/>
        </w:rPr>
        <w:t xml:space="preserve">, tam. 11, itálico, justificado, espaçamento simples, 6 </w:t>
      </w:r>
      <w:proofErr w:type="spellStart"/>
      <w:r w:rsidRPr="00991F6F">
        <w:rPr>
          <w:rFonts w:ascii="Georgia" w:hAnsi="Georgia"/>
          <w:bCs/>
          <w:i/>
          <w:iCs/>
          <w:color w:val="FF0000"/>
        </w:rPr>
        <w:t>pt</w:t>
      </w:r>
      <w:proofErr w:type="spellEnd"/>
      <w:r w:rsidRPr="00991F6F">
        <w:rPr>
          <w:rFonts w:ascii="Georgia" w:hAnsi="Georgia"/>
          <w:bCs/>
          <w:i/>
          <w:iCs/>
          <w:color w:val="FF0000"/>
        </w:rPr>
        <w:t xml:space="preserve"> depois do parágrafo)</w:t>
      </w:r>
    </w:p>
    <w:p w14:paraId="2CEAF919" w14:textId="5840748F" w:rsidR="00AE6AAA" w:rsidRPr="008F67B2" w:rsidRDefault="00AE6AAA" w:rsidP="002B74FA">
      <w:pPr>
        <w:widowControl w:val="0"/>
        <w:spacing w:after="120" w:line="240" w:lineRule="auto"/>
        <w:ind w:right="-1"/>
        <w:jc w:val="both"/>
        <w:rPr>
          <w:rFonts w:ascii="Georgia" w:hAnsi="Georgia"/>
          <w:bCs/>
          <w:i/>
          <w:iCs/>
          <w:color w:val="FF0000"/>
        </w:rPr>
      </w:pPr>
      <w:r w:rsidRPr="00991F6F">
        <w:rPr>
          <w:rFonts w:ascii="Georgia" w:hAnsi="Georgia"/>
          <w:b/>
          <w:bCs/>
          <w:i/>
          <w:iCs/>
        </w:rPr>
        <w:t xml:space="preserve">Editor de seção: </w:t>
      </w:r>
      <w:r w:rsidRPr="00991F6F">
        <w:rPr>
          <w:rFonts w:ascii="Georgia" w:hAnsi="Georgia"/>
          <w:bCs/>
          <w:i/>
          <w:iCs/>
          <w:color w:val="FF0000"/>
        </w:rPr>
        <w:t>editor insere o dado.</w:t>
      </w:r>
      <w:r w:rsidR="00374CC2">
        <w:rPr>
          <w:rFonts w:ascii="Georgia" w:hAnsi="Georgia"/>
          <w:bCs/>
          <w:i/>
          <w:iCs/>
          <w:color w:val="FF0000"/>
        </w:rPr>
        <w:t xml:space="preserve"> Última linha</w:t>
      </w:r>
    </w:p>
    <w:sectPr w:rsidR="00AE6AAA" w:rsidRPr="008F67B2" w:rsidSect="00E41007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701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F4DC18" w14:textId="77777777" w:rsidR="004D0839" w:rsidRDefault="004D0839" w:rsidP="006164D8">
      <w:pPr>
        <w:spacing w:after="0" w:line="240" w:lineRule="auto"/>
      </w:pPr>
      <w:r>
        <w:separator/>
      </w:r>
    </w:p>
  </w:endnote>
  <w:endnote w:type="continuationSeparator" w:id="0">
    <w:p w14:paraId="3B974FE5" w14:textId="77777777" w:rsidR="004D0839" w:rsidRDefault="004D0839" w:rsidP="006164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00000001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CAF696" w14:textId="77777777" w:rsidR="00374CC2" w:rsidRPr="00374CC2" w:rsidRDefault="00374CC2" w:rsidP="00CA56A2">
    <w:pPr>
      <w:pStyle w:val="Rodap"/>
      <w:jc w:val="both"/>
      <w:rPr>
        <w:rFonts w:ascii="Georgia" w:eastAsia="Times New Roman" w:hAnsi="Georgia" w:cs="Times New Roman"/>
        <w:sz w:val="18"/>
        <w:szCs w:val="18"/>
      </w:rPr>
    </w:pPr>
  </w:p>
  <w:p w14:paraId="0948D4E8" w14:textId="6DD09538" w:rsidR="009E1921" w:rsidRPr="00967F72" w:rsidRDefault="00CA56A2" w:rsidP="00374CC2">
    <w:pPr>
      <w:pStyle w:val="Rodap"/>
      <w:tabs>
        <w:tab w:val="left" w:pos="0"/>
        <w:tab w:val="right" w:pos="9071"/>
      </w:tabs>
      <w:jc w:val="right"/>
      <w:rPr>
        <w:rFonts w:ascii="Georgia" w:eastAsia="Times New Roman" w:hAnsi="Georgia"/>
      </w:rPr>
    </w:pPr>
    <w:r>
      <w:rPr>
        <w:rFonts w:ascii="Georgia" w:eastAsia="Times New Roman" w:hAnsi="Georgia" w:cs="Times New Roman"/>
      </w:rPr>
      <w:tab/>
    </w:r>
    <w:r w:rsidR="00F644D1">
      <w:rPr>
        <w:rFonts w:ascii="Georgia" w:eastAsia="Times New Roman" w:hAnsi="Georgia" w:cs="Times New Roman"/>
      </w:rPr>
      <w:fldChar w:fldCharType="begin"/>
    </w:r>
    <w:r w:rsidR="00F644D1">
      <w:rPr>
        <w:rFonts w:ascii="Georgia" w:eastAsia="Times New Roman" w:hAnsi="Georgia" w:cs="Times New Roman"/>
      </w:rPr>
      <w:instrText xml:space="preserve"> PAGE   \* MERGEFORMAT </w:instrText>
    </w:r>
    <w:r w:rsidR="00F644D1">
      <w:rPr>
        <w:rFonts w:ascii="Georgia" w:eastAsia="Times New Roman" w:hAnsi="Georgia" w:cs="Times New Roman"/>
      </w:rPr>
      <w:fldChar w:fldCharType="separate"/>
    </w:r>
    <w:r w:rsidR="0033655E">
      <w:rPr>
        <w:rFonts w:ascii="Georgia" w:eastAsia="Times New Roman" w:hAnsi="Georgia" w:cs="Times New Roman"/>
        <w:noProof/>
      </w:rPr>
      <w:t>2</w:t>
    </w:r>
    <w:r w:rsidR="00F644D1">
      <w:rPr>
        <w:rFonts w:ascii="Georgia" w:eastAsia="Times New Roman" w:hAnsi="Georgia" w:cs="Times New Rom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FA6418" w14:textId="77777777" w:rsidR="00374CC2" w:rsidRDefault="00374CC2" w:rsidP="00374CC2">
    <w:pPr>
      <w:pStyle w:val="Rodap"/>
      <w:jc w:val="both"/>
      <w:rPr>
        <w:rStyle w:val="nfase"/>
        <w:rFonts w:ascii="Georgia" w:hAnsi="Georgia"/>
        <w:i w:val="0"/>
        <w:iCs w:val="0"/>
        <w:color w:val="808080" w:themeColor="background1" w:themeShade="80"/>
        <w:sz w:val="18"/>
        <w:szCs w:val="18"/>
      </w:rPr>
    </w:pPr>
  </w:p>
  <w:p w14:paraId="41DB921D" w14:textId="43B09183" w:rsidR="009E1921" w:rsidRPr="0070602B" w:rsidRDefault="0070602B" w:rsidP="0070602B">
    <w:pPr>
      <w:pStyle w:val="Rodap"/>
      <w:jc w:val="right"/>
      <w:rPr>
        <w:rFonts w:ascii="Georgia" w:eastAsia="Times New Roman" w:hAnsi="Georgia"/>
      </w:rPr>
    </w:pPr>
    <w:r>
      <w:rPr>
        <w:rFonts w:ascii="Georgia" w:eastAsia="Times New Roman" w:hAnsi="Georgia" w:cs="Times New Roman"/>
      </w:rPr>
      <w:fldChar w:fldCharType="begin"/>
    </w:r>
    <w:r>
      <w:rPr>
        <w:rFonts w:ascii="Georgia" w:eastAsia="Times New Roman" w:hAnsi="Georgia" w:cs="Times New Roman"/>
      </w:rPr>
      <w:instrText xml:space="preserve"> PAGE   \* MERGEFORMAT </w:instrText>
    </w:r>
    <w:r>
      <w:rPr>
        <w:rFonts w:ascii="Georgia" w:eastAsia="Times New Roman" w:hAnsi="Georgia" w:cs="Times New Roman"/>
      </w:rPr>
      <w:fldChar w:fldCharType="separate"/>
    </w:r>
    <w:r w:rsidR="0033655E">
      <w:rPr>
        <w:rFonts w:ascii="Georgia" w:eastAsia="Times New Roman" w:hAnsi="Georgia" w:cs="Times New Roman"/>
        <w:noProof/>
      </w:rPr>
      <w:t>3</w:t>
    </w:r>
    <w:r>
      <w:rPr>
        <w:rFonts w:ascii="Georgia" w:eastAsia="Times New Roman" w:hAnsi="Georgia" w:cs="Times New Rom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47810A" w14:textId="6C9EB95F" w:rsidR="00CA56A2" w:rsidRDefault="00CA56A2" w:rsidP="00CA56A2">
    <w:pPr>
      <w:pStyle w:val="Rodap"/>
      <w:rPr>
        <w:rStyle w:val="nfase"/>
        <w:rFonts w:ascii="Georgia" w:hAnsi="Georgia"/>
        <w:i w:val="0"/>
        <w:iCs w:val="0"/>
        <w:sz w:val="18"/>
        <w:szCs w:val="18"/>
      </w:rPr>
    </w:pPr>
  </w:p>
  <w:p w14:paraId="203A62BB" w14:textId="77777777" w:rsidR="00E66576" w:rsidRPr="00CA56A2" w:rsidRDefault="00E66576" w:rsidP="00CA56A2">
    <w:pPr>
      <w:pStyle w:val="Rodap"/>
      <w:rPr>
        <w:rStyle w:val="nfase"/>
        <w:rFonts w:ascii="Georgia" w:hAnsi="Georgia"/>
        <w:i w:val="0"/>
        <w:iCs w:val="0"/>
        <w:sz w:val="18"/>
        <w:szCs w:val="18"/>
      </w:rPr>
    </w:pPr>
  </w:p>
  <w:p w14:paraId="07AB16DD" w14:textId="5EA974CE" w:rsidR="009E1921" w:rsidRPr="00A03AF5" w:rsidRDefault="009E1921" w:rsidP="00CA56A2">
    <w:pPr>
      <w:pStyle w:val="Rodap"/>
      <w:rPr>
        <w:rFonts w:ascii="Georgia" w:eastAsia="Times New Roman" w:hAnsi="Georg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738D61" w14:textId="77777777" w:rsidR="004D0839" w:rsidRDefault="004D0839" w:rsidP="006164D8">
      <w:pPr>
        <w:spacing w:after="0" w:line="240" w:lineRule="auto"/>
      </w:pPr>
      <w:r>
        <w:separator/>
      </w:r>
    </w:p>
  </w:footnote>
  <w:footnote w:type="continuationSeparator" w:id="0">
    <w:p w14:paraId="21D172BA" w14:textId="77777777" w:rsidR="004D0839" w:rsidRDefault="004D0839" w:rsidP="006164D8">
      <w:pPr>
        <w:spacing w:after="0" w:line="240" w:lineRule="auto"/>
      </w:pPr>
      <w:r>
        <w:continuationSeparator/>
      </w:r>
    </w:p>
  </w:footnote>
  <w:footnote w:id="1">
    <w:p w14:paraId="26F5971D" w14:textId="709048F5" w:rsidR="00D64D32" w:rsidRPr="00991F6F" w:rsidRDefault="00D64D32" w:rsidP="00991F6F">
      <w:pPr>
        <w:pStyle w:val="Textodenotaderodap"/>
        <w:ind w:left="142" w:hanging="142"/>
        <w:jc w:val="both"/>
        <w:rPr>
          <w:rFonts w:ascii="Georgia" w:hAnsi="Georgia"/>
          <w:sz w:val="22"/>
          <w:szCs w:val="22"/>
        </w:rPr>
      </w:pPr>
      <w:r w:rsidRPr="00991F6F">
        <w:rPr>
          <w:rStyle w:val="Refdenotaderodap"/>
          <w:rFonts w:ascii="Georgia" w:hAnsi="Georgia"/>
          <w:color w:val="FF0000"/>
          <w:sz w:val="22"/>
          <w:szCs w:val="22"/>
        </w:rPr>
        <w:sym w:font="Symbol" w:char="F02A"/>
      </w:r>
      <w:r w:rsidR="00991F6F" w:rsidRPr="00991F6F">
        <w:rPr>
          <w:rFonts w:ascii="Georgia" w:hAnsi="Georgia"/>
          <w:color w:val="FF0000"/>
          <w:sz w:val="22"/>
          <w:szCs w:val="22"/>
        </w:rPr>
        <w:t xml:space="preserve"> Informar exatamente e apenas o que é solicitado, tal como segue: Máxima titulação pelo nome por extenso da Instituição. A seguir, a titulação intermediária (se houver), ou curso em formação (se for doutorado ou mestrado, deve vir após a titulação máxima concluída).  Não inserir siglas. Pós-doutorado não é titulação. Não inserir vínculo empregatício. Ex.: Doutorado em Ciências da Religião pela Pontifícia Universidade Católica de Minas Gerais. Mestrado em X pela XXXX. Graduação em X pela XXX. Doutorado em curso em X pela XXX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575724" w14:textId="77777777" w:rsidR="009E1921" w:rsidRPr="00A03AF5" w:rsidRDefault="009E1921" w:rsidP="00374CC2">
    <w:pPr>
      <w:spacing w:after="0" w:line="240" w:lineRule="auto"/>
      <w:rPr>
        <w:rFonts w:ascii="Georgia" w:hAnsi="Georgia"/>
        <w:b/>
        <w:iCs/>
        <w:smallCap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DC86ED" w14:textId="4D0473E5" w:rsidR="009E1921" w:rsidRPr="00E66576" w:rsidRDefault="00AA39BE" w:rsidP="00E41007">
    <w:pPr>
      <w:keepNext/>
      <w:keepLines/>
      <w:tabs>
        <w:tab w:val="center" w:pos="4252"/>
        <w:tab w:val="right" w:pos="8504"/>
      </w:tabs>
      <w:spacing w:after="0" w:line="240" w:lineRule="auto"/>
      <w:jc w:val="right"/>
      <w:rPr>
        <w:color w:val="808080" w:themeColor="background1" w:themeShade="80"/>
      </w:rPr>
    </w:pPr>
    <w:r w:rsidRPr="00E66576">
      <w:rPr>
        <w:rStyle w:val="Forte"/>
        <w:rFonts w:asciiTheme="majorHAnsi" w:hAnsiTheme="majorHAnsi" w:cstheme="majorHAnsi"/>
        <w:bCs w:val="0"/>
        <w:color w:val="808080" w:themeColor="background1" w:themeShade="80"/>
        <w:sz w:val="18"/>
        <w:szCs w:val="18"/>
      </w:rPr>
      <w:t xml:space="preserve">  </w:t>
    </w:r>
    <w:r w:rsidRPr="00E66576">
      <w:rPr>
        <w:rStyle w:val="Forte"/>
        <w:rFonts w:asciiTheme="majorHAnsi" w:hAnsiTheme="majorHAnsi" w:cstheme="majorHAnsi"/>
        <w:b w:val="0"/>
        <w:bCs w:val="0"/>
        <w:color w:val="808080" w:themeColor="background1" w:themeShade="80"/>
        <w:sz w:val="18"/>
        <w:szCs w:val="18"/>
      </w:rPr>
      <w:t xml:space="preserve">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B6056"/>
    <w:multiLevelType w:val="multilevel"/>
    <w:tmpl w:val="2ABA5175"/>
    <w:lvl w:ilvl="0">
      <w:start w:val="1"/>
      <w:numFmt w:val="lowerLetter"/>
      <w:lvlText w:val="%1)"/>
      <w:lvlJc w:val="left"/>
      <w:pPr>
        <w:ind w:left="1428" w:hanging="360"/>
      </w:pPr>
    </w:lvl>
    <w:lvl w:ilvl="1">
      <w:start w:val="1"/>
      <w:numFmt w:val="lowerLetter"/>
      <w:lvlText w:val="%2."/>
      <w:lvlJc w:val="left"/>
      <w:pPr>
        <w:ind w:left="2148" w:hanging="360"/>
      </w:pPr>
    </w:lvl>
    <w:lvl w:ilvl="2">
      <w:start w:val="1"/>
      <w:numFmt w:val="lowerRoman"/>
      <w:lvlText w:val="%3."/>
      <w:lvlJc w:val="right"/>
      <w:pPr>
        <w:ind w:left="2868" w:hanging="180"/>
      </w:pPr>
    </w:lvl>
    <w:lvl w:ilvl="3">
      <w:start w:val="1"/>
      <w:numFmt w:val="decimal"/>
      <w:lvlText w:val="%4."/>
      <w:lvlJc w:val="left"/>
      <w:pPr>
        <w:ind w:left="3588" w:hanging="360"/>
      </w:pPr>
    </w:lvl>
    <w:lvl w:ilvl="4">
      <w:start w:val="1"/>
      <w:numFmt w:val="lowerLetter"/>
      <w:lvlText w:val="%5."/>
      <w:lvlJc w:val="left"/>
      <w:pPr>
        <w:ind w:left="4308" w:hanging="360"/>
      </w:pPr>
    </w:lvl>
    <w:lvl w:ilvl="5">
      <w:start w:val="1"/>
      <w:numFmt w:val="lowerRoman"/>
      <w:lvlText w:val="%6."/>
      <w:lvlJc w:val="right"/>
      <w:pPr>
        <w:ind w:left="5028" w:hanging="180"/>
      </w:pPr>
    </w:lvl>
    <w:lvl w:ilvl="6">
      <w:start w:val="1"/>
      <w:numFmt w:val="decimal"/>
      <w:lvlText w:val="%7."/>
      <w:lvlJc w:val="left"/>
      <w:pPr>
        <w:ind w:left="5748" w:hanging="360"/>
      </w:pPr>
    </w:lvl>
    <w:lvl w:ilvl="7">
      <w:start w:val="1"/>
      <w:numFmt w:val="lowerLetter"/>
      <w:lvlText w:val="%8."/>
      <w:lvlJc w:val="left"/>
      <w:pPr>
        <w:ind w:left="6468" w:hanging="360"/>
      </w:pPr>
    </w:lvl>
    <w:lvl w:ilvl="8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DFC35D1"/>
    <w:multiLevelType w:val="multilevel"/>
    <w:tmpl w:val="5B4413A6"/>
    <w:lvl w:ilvl="0">
      <w:start w:val="1"/>
      <w:numFmt w:val="lowerLetter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1F52987"/>
    <w:multiLevelType w:val="multilevel"/>
    <w:tmpl w:val="D3DE9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475D83"/>
    <w:multiLevelType w:val="hybridMultilevel"/>
    <w:tmpl w:val="7C6015F4"/>
    <w:styleLink w:val="Nmeros"/>
    <w:lvl w:ilvl="0" w:tplc="9C889498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6BC8D5A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25C4816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F4A4492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CD00D06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754682E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6E65C9C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0548D68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93C7D80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2ABA5175"/>
    <w:multiLevelType w:val="multilevel"/>
    <w:tmpl w:val="2ABA5175"/>
    <w:lvl w:ilvl="0">
      <w:start w:val="1"/>
      <w:numFmt w:val="lowerLetter"/>
      <w:lvlText w:val="%1)"/>
      <w:lvlJc w:val="left"/>
      <w:pPr>
        <w:ind w:left="1428" w:hanging="360"/>
      </w:pPr>
    </w:lvl>
    <w:lvl w:ilvl="1">
      <w:start w:val="1"/>
      <w:numFmt w:val="lowerLetter"/>
      <w:lvlText w:val="%2."/>
      <w:lvlJc w:val="left"/>
      <w:pPr>
        <w:ind w:left="2148" w:hanging="360"/>
      </w:pPr>
    </w:lvl>
    <w:lvl w:ilvl="2">
      <w:start w:val="1"/>
      <w:numFmt w:val="lowerRoman"/>
      <w:lvlText w:val="%3."/>
      <w:lvlJc w:val="right"/>
      <w:pPr>
        <w:ind w:left="2868" w:hanging="180"/>
      </w:pPr>
    </w:lvl>
    <w:lvl w:ilvl="3">
      <w:start w:val="1"/>
      <w:numFmt w:val="decimal"/>
      <w:lvlText w:val="%4."/>
      <w:lvlJc w:val="left"/>
      <w:pPr>
        <w:ind w:left="3588" w:hanging="360"/>
      </w:pPr>
    </w:lvl>
    <w:lvl w:ilvl="4">
      <w:start w:val="1"/>
      <w:numFmt w:val="lowerLetter"/>
      <w:lvlText w:val="%5."/>
      <w:lvlJc w:val="left"/>
      <w:pPr>
        <w:ind w:left="4308" w:hanging="360"/>
      </w:pPr>
    </w:lvl>
    <w:lvl w:ilvl="5">
      <w:start w:val="1"/>
      <w:numFmt w:val="lowerRoman"/>
      <w:lvlText w:val="%6."/>
      <w:lvlJc w:val="right"/>
      <w:pPr>
        <w:ind w:left="5028" w:hanging="180"/>
      </w:pPr>
    </w:lvl>
    <w:lvl w:ilvl="6">
      <w:start w:val="1"/>
      <w:numFmt w:val="decimal"/>
      <w:lvlText w:val="%7."/>
      <w:lvlJc w:val="left"/>
      <w:pPr>
        <w:ind w:left="5748" w:hanging="360"/>
      </w:pPr>
    </w:lvl>
    <w:lvl w:ilvl="7">
      <w:start w:val="1"/>
      <w:numFmt w:val="lowerLetter"/>
      <w:lvlText w:val="%8."/>
      <w:lvlJc w:val="left"/>
      <w:pPr>
        <w:ind w:left="6468" w:hanging="360"/>
      </w:pPr>
    </w:lvl>
    <w:lvl w:ilvl="8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2FD65E46"/>
    <w:multiLevelType w:val="hybridMultilevel"/>
    <w:tmpl w:val="56B0234E"/>
    <w:lvl w:ilvl="0" w:tplc="BE903206">
      <w:start w:val="2"/>
      <w:numFmt w:val="lowerLetter"/>
      <w:lvlText w:val="%1)"/>
      <w:lvlJc w:val="left"/>
      <w:pPr>
        <w:ind w:left="82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45" w:hanging="360"/>
      </w:pPr>
    </w:lvl>
    <w:lvl w:ilvl="2" w:tplc="0416001B" w:tentative="1">
      <w:start w:val="1"/>
      <w:numFmt w:val="lowerRoman"/>
      <w:lvlText w:val="%3."/>
      <w:lvlJc w:val="right"/>
      <w:pPr>
        <w:ind w:left="2265" w:hanging="180"/>
      </w:pPr>
    </w:lvl>
    <w:lvl w:ilvl="3" w:tplc="0416000F" w:tentative="1">
      <w:start w:val="1"/>
      <w:numFmt w:val="decimal"/>
      <w:lvlText w:val="%4."/>
      <w:lvlJc w:val="left"/>
      <w:pPr>
        <w:ind w:left="2985" w:hanging="360"/>
      </w:pPr>
    </w:lvl>
    <w:lvl w:ilvl="4" w:tplc="04160019" w:tentative="1">
      <w:start w:val="1"/>
      <w:numFmt w:val="lowerLetter"/>
      <w:lvlText w:val="%5."/>
      <w:lvlJc w:val="left"/>
      <w:pPr>
        <w:ind w:left="3705" w:hanging="360"/>
      </w:pPr>
    </w:lvl>
    <w:lvl w:ilvl="5" w:tplc="0416001B" w:tentative="1">
      <w:start w:val="1"/>
      <w:numFmt w:val="lowerRoman"/>
      <w:lvlText w:val="%6."/>
      <w:lvlJc w:val="right"/>
      <w:pPr>
        <w:ind w:left="4425" w:hanging="180"/>
      </w:pPr>
    </w:lvl>
    <w:lvl w:ilvl="6" w:tplc="0416000F" w:tentative="1">
      <w:start w:val="1"/>
      <w:numFmt w:val="decimal"/>
      <w:lvlText w:val="%7."/>
      <w:lvlJc w:val="left"/>
      <w:pPr>
        <w:ind w:left="5145" w:hanging="360"/>
      </w:pPr>
    </w:lvl>
    <w:lvl w:ilvl="7" w:tplc="04160019" w:tentative="1">
      <w:start w:val="1"/>
      <w:numFmt w:val="lowerLetter"/>
      <w:lvlText w:val="%8."/>
      <w:lvlJc w:val="left"/>
      <w:pPr>
        <w:ind w:left="5865" w:hanging="360"/>
      </w:pPr>
    </w:lvl>
    <w:lvl w:ilvl="8" w:tplc="0416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6" w15:restartNumberingAfterBreak="0">
    <w:nsid w:val="41AA5229"/>
    <w:multiLevelType w:val="hybridMultilevel"/>
    <w:tmpl w:val="7C6015F4"/>
    <w:numStyleLink w:val="Nmeros"/>
  </w:abstractNum>
  <w:abstractNum w:abstractNumId="7" w15:restartNumberingAfterBreak="0">
    <w:nsid w:val="58A86502"/>
    <w:multiLevelType w:val="hybridMultilevel"/>
    <w:tmpl w:val="759A37CE"/>
    <w:lvl w:ilvl="0" w:tplc="15AA920C">
      <w:start w:val="1"/>
      <w:numFmt w:val="lowerLetter"/>
      <w:lvlText w:val="%1."/>
      <w:lvlJc w:val="left"/>
      <w:pPr>
        <w:ind w:left="82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48" w:hanging="360"/>
      </w:pPr>
    </w:lvl>
    <w:lvl w:ilvl="2" w:tplc="0416001B" w:tentative="1">
      <w:start w:val="1"/>
      <w:numFmt w:val="lowerRoman"/>
      <w:lvlText w:val="%3."/>
      <w:lvlJc w:val="right"/>
      <w:pPr>
        <w:ind w:left="2268" w:hanging="180"/>
      </w:pPr>
    </w:lvl>
    <w:lvl w:ilvl="3" w:tplc="0416000F" w:tentative="1">
      <w:start w:val="1"/>
      <w:numFmt w:val="decimal"/>
      <w:lvlText w:val="%4."/>
      <w:lvlJc w:val="left"/>
      <w:pPr>
        <w:ind w:left="2988" w:hanging="360"/>
      </w:pPr>
    </w:lvl>
    <w:lvl w:ilvl="4" w:tplc="04160019" w:tentative="1">
      <w:start w:val="1"/>
      <w:numFmt w:val="lowerLetter"/>
      <w:lvlText w:val="%5."/>
      <w:lvlJc w:val="left"/>
      <w:pPr>
        <w:ind w:left="3708" w:hanging="360"/>
      </w:pPr>
    </w:lvl>
    <w:lvl w:ilvl="5" w:tplc="0416001B" w:tentative="1">
      <w:start w:val="1"/>
      <w:numFmt w:val="lowerRoman"/>
      <w:lvlText w:val="%6."/>
      <w:lvlJc w:val="right"/>
      <w:pPr>
        <w:ind w:left="4428" w:hanging="180"/>
      </w:pPr>
    </w:lvl>
    <w:lvl w:ilvl="6" w:tplc="0416000F" w:tentative="1">
      <w:start w:val="1"/>
      <w:numFmt w:val="decimal"/>
      <w:lvlText w:val="%7."/>
      <w:lvlJc w:val="left"/>
      <w:pPr>
        <w:ind w:left="5148" w:hanging="360"/>
      </w:pPr>
    </w:lvl>
    <w:lvl w:ilvl="7" w:tplc="04160019" w:tentative="1">
      <w:start w:val="1"/>
      <w:numFmt w:val="lowerLetter"/>
      <w:lvlText w:val="%8."/>
      <w:lvlJc w:val="left"/>
      <w:pPr>
        <w:ind w:left="5868" w:hanging="360"/>
      </w:pPr>
    </w:lvl>
    <w:lvl w:ilvl="8" w:tplc="0416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8" w15:restartNumberingAfterBreak="0">
    <w:nsid w:val="5B4413A6"/>
    <w:multiLevelType w:val="multilevel"/>
    <w:tmpl w:val="5B4413A6"/>
    <w:lvl w:ilvl="0">
      <w:start w:val="1"/>
      <w:numFmt w:val="lowerLetter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5"/>
  </w:num>
  <w:num w:numId="5">
    <w:abstractNumId w:val="3"/>
  </w:num>
  <w:num w:numId="6">
    <w:abstractNumId w:val="6"/>
  </w:num>
  <w:num w:numId="7">
    <w:abstractNumId w:val="7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jE3NTY0sjAzNjFV0lEKTi0uzszPAykwrgUAocfwyCwAAAA="/>
  </w:docVars>
  <w:rsids>
    <w:rsidRoot w:val="00B419F4"/>
    <w:rsid w:val="00003DFE"/>
    <w:rsid w:val="000055F0"/>
    <w:rsid w:val="0001161C"/>
    <w:rsid w:val="0002407C"/>
    <w:rsid w:val="0002449E"/>
    <w:rsid w:val="00024C7F"/>
    <w:rsid w:val="00026986"/>
    <w:rsid w:val="000351C8"/>
    <w:rsid w:val="00036795"/>
    <w:rsid w:val="00037EBD"/>
    <w:rsid w:val="00042B00"/>
    <w:rsid w:val="00042ED7"/>
    <w:rsid w:val="00046EFF"/>
    <w:rsid w:val="00055AFF"/>
    <w:rsid w:val="000570FE"/>
    <w:rsid w:val="00057768"/>
    <w:rsid w:val="000615F7"/>
    <w:rsid w:val="000616B0"/>
    <w:rsid w:val="00065C0C"/>
    <w:rsid w:val="0007029C"/>
    <w:rsid w:val="00070ADE"/>
    <w:rsid w:val="00071A10"/>
    <w:rsid w:val="00072417"/>
    <w:rsid w:val="00086326"/>
    <w:rsid w:val="00086F6B"/>
    <w:rsid w:val="00090C93"/>
    <w:rsid w:val="00090DEE"/>
    <w:rsid w:val="00092249"/>
    <w:rsid w:val="00092FE2"/>
    <w:rsid w:val="00093AEC"/>
    <w:rsid w:val="00096E85"/>
    <w:rsid w:val="000A08F0"/>
    <w:rsid w:val="000C46A8"/>
    <w:rsid w:val="000C46CD"/>
    <w:rsid w:val="000C4D82"/>
    <w:rsid w:val="000D1DB1"/>
    <w:rsid w:val="000D1F27"/>
    <w:rsid w:val="000D2EAB"/>
    <w:rsid w:val="000D59DC"/>
    <w:rsid w:val="000D5B97"/>
    <w:rsid w:val="000D6601"/>
    <w:rsid w:val="000D7078"/>
    <w:rsid w:val="000E04CE"/>
    <w:rsid w:val="000E0B7F"/>
    <w:rsid w:val="000E31C7"/>
    <w:rsid w:val="000E4651"/>
    <w:rsid w:val="000E696E"/>
    <w:rsid w:val="000F5C39"/>
    <w:rsid w:val="000F658A"/>
    <w:rsid w:val="00105CCC"/>
    <w:rsid w:val="00107DF3"/>
    <w:rsid w:val="001126AB"/>
    <w:rsid w:val="001135D1"/>
    <w:rsid w:val="00115039"/>
    <w:rsid w:val="001157CA"/>
    <w:rsid w:val="001218B9"/>
    <w:rsid w:val="00121DE6"/>
    <w:rsid w:val="00123843"/>
    <w:rsid w:val="00123948"/>
    <w:rsid w:val="00133B60"/>
    <w:rsid w:val="001359BC"/>
    <w:rsid w:val="001409B8"/>
    <w:rsid w:val="00140CF4"/>
    <w:rsid w:val="001419DE"/>
    <w:rsid w:val="001424F8"/>
    <w:rsid w:val="00153B57"/>
    <w:rsid w:val="00154120"/>
    <w:rsid w:val="00155ED8"/>
    <w:rsid w:val="00161B39"/>
    <w:rsid w:val="00162C1F"/>
    <w:rsid w:val="00164948"/>
    <w:rsid w:val="00166D52"/>
    <w:rsid w:val="001711BF"/>
    <w:rsid w:val="00174411"/>
    <w:rsid w:val="00174611"/>
    <w:rsid w:val="001761E8"/>
    <w:rsid w:val="001778B3"/>
    <w:rsid w:val="001825AD"/>
    <w:rsid w:val="00182E4C"/>
    <w:rsid w:val="0018373B"/>
    <w:rsid w:val="00186523"/>
    <w:rsid w:val="0019215E"/>
    <w:rsid w:val="00193AF3"/>
    <w:rsid w:val="00196B04"/>
    <w:rsid w:val="001A5D8B"/>
    <w:rsid w:val="001B0192"/>
    <w:rsid w:val="001B1949"/>
    <w:rsid w:val="001B1A93"/>
    <w:rsid w:val="001B4FAE"/>
    <w:rsid w:val="001B77C8"/>
    <w:rsid w:val="001C1C5A"/>
    <w:rsid w:val="001C3DCB"/>
    <w:rsid w:val="001D15FC"/>
    <w:rsid w:val="001D1C69"/>
    <w:rsid w:val="001D2043"/>
    <w:rsid w:val="001D443A"/>
    <w:rsid w:val="001D4BE6"/>
    <w:rsid w:val="001D5ECE"/>
    <w:rsid w:val="001D6A55"/>
    <w:rsid w:val="001E1F30"/>
    <w:rsid w:val="001F0E68"/>
    <w:rsid w:val="001F7E13"/>
    <w:rsid w:val="00202FBA"/>
    <w:rsid w:val="00205836"/>
    <w:rsid w:val="002123DF"/>
    <w:rsid w:val="0021634E"/>
    <w:rsid w:val="002176BA"/>
    <w:rsid w:val="00222782"/>
    <w:rsid w:val="00222C64"/>
    <w:rsid w:val="00223082"/>
    <w:rsid w:val="00225E2F"/>
    <w:rsid w:val="00234531"/>
    <w:rsid w:val="00235114"/>
    <w:rsid w:val="00235CEB"/>
    <w:rsid w:val="00236059"/>
    <w:rsid w:val="00237CFD"/>
    <w:rsid w:val="00241493"/>
    <w:rsid w:val="00245DC2"/>
    <w:rsid w:val="00250036"/>
    <w:rsid w:val="00250997"/>
    <w:rsid w:val="002515F7"/>
    <w:rsid w:val="00252852"/>
    <w:rsid w:val="002532FE"/>
    <w:rsid w:val="002536DD"/>
    <w:rsid w:val="00253BFE"/>
    <w:rsid w:val="002620E2"/>
    <w:rsid w:val="002635EC"/>
    <w:rsid w:val="002729F2"/>
    <w:rsid w:val="00274191"/>
    <w:rsid w:val="002815CC"/>
    <w:rsid w:val="002833FA"/>
    <w:rsid w:val="0028682C"/>
    <w:rsid w:val="0028719D"/>
    <w:rsid w:val="00291FE7"/>
    <w:rsid w:val="002929FD"/>
    <w:rsid w:val="002A0D1D"/>
    <w:rsid w:val="002A16F8"/>
    <w:rsid w:val="002A1757"/>
    <w:rsid w:val="002A58AB"/>
    <w:rsid w:val="002A6D7D"/>
    <w:rsid w:val="002A7F67"/>
    <w:rsid w:val="002B5A9F"/>
    <w:rsid w:val="002B74FA"/>
    <w:rsid w:val="002C39C3"/>
    <w:rsid w:val="002D324F"/>
    <w:rsid w:val="002D76E9"/>
    <w:rsid w:val="002E3799"/>
    <w:rsid w:val="002E5ED4"/>
    <w:rsid w:val="002E62DE"/>
    <w:rsid w:val="002E71EE"/>
    <w:rsid w:val="002E7942"/>
    <w:rsid w:val="002F0447"/>
    <w:rsid w:val="002F14D8"/>
    <w:rsid w:val="002F209C"/>
    <w:rsid w:val="002F4393"/>
    <w:rsid w:val="002F7585"/>
    <w:rsid w:val="003001E5"/>
    <w:rsid w:val="00301FEB"/>
    <w:rsid w:val="00302B4E"/>
    <w:rsid w:val="00304625"/>
    <w:rsid w:val="00304B4D"/>
    <w:rsid w:val="0030676B"/>
    <w:rsid w:val="00306ECE"/>
    <w:rsid w:val="0031103C"/>
    <w:rsid w:val="00313626"/>
    <w:rsid w:val="003154F3"/>
    <w:rsid w:val="00317ED1"/>
    <w:rsid w:val="003200D1"/>
    <w:rsid w:val="00320BFE"/>
    <w:rsid w:val="00324169"/>
    <w:rsid w:val="003335CB"/>
    <w:rsid w:val="0033655E"/>
    <w:rsid w:val="00342B4B"/>
    <w:rsid w:val="003548A0"/>
    <w:rsid w:val="0035680B"/>
    <w:rsid w:val="003572F6"/>
    <w:rsid w:val="003608BB"/>
    <w:rsid w:val="0036424C"/>
    <w:rsid w:val="0036681E"/>
    <w:rsid w:val="0036722F"/>
    <w:rsid w:val="003704C2"/>
    <w:rsid w:val="00374CC2"/>
    <w:rsid w:val="00376797"/>
    <w:rsid w:val="00376FA9"/>
    <w:rsid w:val="003772CF"/>
    <w:rsid w:val="00380379"/>
    <w:rsid w:val="003822FF"/>
    <w:rsid w:val="00382A43"/>
    <w:rsid w:val="00393B86"/>
    <w:rsid w:val="00397274"/>
    <w:rsid w:val="003A6E7C"/>
    <w:rsid w:val="003B476B"/>
    <w:rsid w:val="003B4843"/>
    <w:rsid w:val="003C52C1"/>
    <w:rsid w:val="003C606B"/>
    <w:rsid w:val="003D0094"/>
    <w:rsid w:val="003D0A02"/>
    <w:rsid w:val="003D3A02"/>
    <w:rsid w:val="003D4FD6"/>
    <w:rsid w:val="003D5590"/>
    <w:rsid w:val="003D6619"/>
    <w:rsid w:val="003E0E8F"/>
    <w:rsid w:val="003E146B"/>
    <w:rsid w:val="003E4140"/>
    <w:rsid w:val="003E42A6"/>
    <w:rsid w:val="003E4768"/>
    <w:rsid w:val="003F1DFF"/>
    <w:rsid w:val="003F2B5E"/>
    <w:rsid w:val="003F5D8B"/>
    <w:rsid w:val="003F7023"/>
    <w:rsid w:val="003F748D"/>
    <w:rsid w:val="00402AC5"/>
    <w:rsid w:val="00404666"/>
    <w:rsid w:val="00405AA4"/>
    <w:rsid w:val="00407D46"/>
    <w:rsid w:val="0041122C"/>
    <w:rsid w:val="00414464"/>
    <w:rsid w:val="004203DF"/>
    <w:rsid w:val="00420928"/>
    <w:rsid w:val="00421931"/>
    <w:rsid w:val="00422210"/>
    <w:rsid w:val="00432DBF"/>
    <w:rsid w:val="00432E56"/>
    <w:rsid w:val="00433921"/>
    <w:rsid w:val="00433DAD"/>
    <w:rsid w:val="00434877"/>
    <w:rsid w:val="00440D55"/>
    <w:rsid w:val="00444241"/>
    <w:rsid w:val="00446754"/>
    <w:rsid w:val="0045501F"/>
    <w:rsid w:val="004567E9"/>
    <w:rsid w:val="004570DB"/>
    <w:rsid w:val="00462A96"/>
    <w:rsid w:val="00464B41"/>
    <w:rsid w:val="00464B57"/>
    <w:rsid w:val="00471720"/>
    <w:rsid w:val="00471C9A"/>
    <w:rsid w:val="00473E46"/>
    <w:rsid w:val="0048033E"/>
    <w:rsid w:val="0048171A"/>
    <w:rsid w:val="00484D7F"/>
    <w:rsid w:val="0048709D"/>
    <w:rsid w:val="00495139"/>
    <w:rsid w:val="004963C5"/>
    <w:rsid w:val="004A1AAF"/>
    <w:rsid w:val="004A1BB5"/>
    <w:rsid w:val="004A1D72"/>
    <w:rsid w:val="004A33D3"/>
    <w:rsid w:val="004A3714"/>
    <w:rsid w:val="004B532E"/>
    <w:rsid w:val="004B5A13"/>
    <w:rsid w:val="004B5E65"/>
    <w:rsid w:val="004B6C74"/>
    <w:rsid w:val="004B73CD"/>
    <w:rsid w:val="004C10DB"/>
    <w:rsid w:val="004C1E0C"/>
    <w:rsid w:val="004D0839"/>
    <w:rsid w:val="004D3EC6"/>
    <w:rsid w:val="004D4BBC"/>
    <w:rsid w:val="004E418F"/>
    <w:rsid w:val="004F2C40"/>
    <w:rsid w:val="004F6A9F"/>
    <w:rsid w:val="005009B7"/>
    <w:rsid w:val="00513153"/>
    <w:rsid w:val="00514187"/>
    <w:rsid w:val="00515C8D"/>
    <w:rsid w:val="005165E0"/>
    <w:rsid w:val="00521A25"/>
    <w:rsid w:val="0052259F"/>
    <w:rsid w:val="00523203"/>
    <w:rsid w:val="00523E80"/>
    <w:rsid w:val="00525261"/>
    <w:rsid w:val="005261FB"/>
    <w:rsid w:val="00530E5A"/>
    <w:rsid w:val="0054074E"/>
    <w:rsid w:val="00541569"/>
    <w:rsid w:val="00541B6C"/>
    <w:rsid w:val="00541D0C"/>
    <w:rsid w:val="00546D29"/>
    <w:rsid w:val="005517C1"/>
    <w:rsid w:val="00552504"/>
    <w:rsid w:val="005528BC"/>
    <w:rsid w:val="0055360A"/>
    <w:rsid w:val="00553CF7"/>
    <w:rsid w:val="0056173C"/>
    <w:rsid w:val="0056188C"/>
    <w:rsid w:val="00564BFC"/>
    <w:rsid w:val="005654F3"/>
    <w:rsid w:val="00570198"/>
    <w:rsid w:val="0057239B"/>
    <w:rsid w:val="00573CB5"/>
    <w:rsid w:val="00581935"/>
    <w:rsid w:val="00586F9B"/>
    <w:rsid w:val="0059195F"/>
    <w:rsid w:val="00592A96"/>
    <w:rsid w:val="00594B55"/>
    <w:rsid w:val="005967BB"/>
    <w:rsid w:val="005A0307"/>
    <w:rsid w:val="005A0AD6"/>
    <w:rsid w:val="005A5092"/>
    <w:rsid w:val="005A7DF0"/>
    <w:rsid w:val="005B0F9B"/>
    <w:rsid w:val="005B58F8"/>
    <w:rsid w:val="005C05B4"/>
    <w:rsid w:val="005C6481"/>
    <w:rsid w:val="005C6FE7"/>
    <w:rsid w:val="005C79AE"/>
    <w:rsid w:val="005D1515"/>
    <w:rsid w:val="005D20C1"/>
    <w:rsid w:val="005D2662"/>
    <w:rsid w:val="005D3CBF"/>
    <w:rsid w:val="005D46CB"/>
    <w:rsid w:val="005E2B6F"/>
    <w:rsid w:val="005F116C"/>
    <w:rsid w:val="005F34A3"/>
    <w:rsid w:val="0061049F"/>
    <w:rsid w:val="00612F19"/>
    <w:rsid w:val="006164D8"/>
    <w:rsid w:val="00616949"/>
    <w:rsid w:val="00621EC3"/>
    <w:rsid w:val="0062626E"/>
    <w:rsid w:val="0062711A"/>
    <w:rsid w:val="0063036E"/>
    <w:rsid w:val="00631218"/>
    <w:rsid w:val="00631F40"/>
    <w:rsid w:val="00632A25"/>
    <w:rsid w:val="0064004B"/>
    <w:rsid w:val="00640B76"/>
    <w:rsid w:val="00643F18"/>
    <w:rsid w:val="0064486A"/>
    <w:rsid w:val="006478C5"/>
    <w:rsid w:val="006615BE"/>
    <w:rsid w:val="00665FCE"/>
    <w:rsid w:val="006663BD"/>
    <w:rsid w:val="0067340A"/>
    <w:rsid w:val="00677941"/>
    <w:rsid w:val="00677B9A"/>
    <w:rsid w:val="006805E9"/>
    <w:rsid w:val="00680D07"/>
    <w:rsid w:val="00682046"/>
    <w:rsid w:val="00683126"/>
    <w:rsid w:val="00683690"/>
    <w:rsid w:val="00685092"/>
    <w:rsid w:val="006921C3"/>
    <w:rsid w:val="0069445F"/>
    <w:rsid w:val="00695B54"/>
    <w:rsid w:val="00696EB8"/>
    <w:rsid w:val="0069720F"/>
    <w:rsid w:val="0069771E"/>
    <w:rsid w:val="006A3FF9"/>
    <w:rsid w:val="006B078F"/>
    <w:rsid w:val="006B0D35"/>
    <w:rsid w:val="006B7B89"/>
    <w:rsid w:val="006C1A63"/>
    <w:rsid w:val="006C63C4"/>
    <w:rsid w:val="006C7381"/>
    <w:rsid w:val="006D3362"/>
    <w:rsid w:val="006D662A"/>
    <w:rsid w:val="006D778F"/>
    <w:rsid w:val="006E0615"/>
    <w:rsid w:val="006E0BED"/>
    <w:rsid w:val="006E5EE6"/>
    <w:rsid w:val="006F0B62"/>
    <w:rsid w:val="006F119A"/>
    <w:rsid w:val="006F20B7"/>
    <w:rsid w:val="00700C2A"/>
    <w:rsid w:val="00701C56"/>
    <w:rsid w:val="007020FF"/>
    <w:rsid w:val="007052D1"/>
    <w:rsid w:val="0070602B"/>
    <w:rsid w:val="00707E27"/>
    <w:rsid w:val="007161DF"/>
    <w:rsid w:val="007213AB"/>
    <w:rsid w:val="007259D0"/>
    <w:rsid w:val="00726C72"/>
    <w:rsid w:val="00731A13"/>
    <w:rsid w:val="0073291D"/>
    <w:rsid w:val="00733D0E"/>
    <w:rsid w:val="007372CB"/>
    <w:rsid w:val="00737757"/>
    <w:rsid w:val="00740D29"/>
    <w:rsid w:val="0074183F"/>
    <w:rsid w:val="007438C5"/>
    <w:rsid w:val="00743977"/>
    <w:rsid w:val="007441F8"/>
    <w:rsid w:val="007463A5"/>
    <w:rsid w:val="00750160"/>
    <w:rsid w:val="00751E84"/>
    <w:rsid w:val="00753866"/>
    <w:rsid w:val="0075550A"/>
    <w:rsid w:val="007559B2"/>
    <w:rsid w:val="007562D3"/>
    <w:rsid w:val="00761C84"/>
    <w:rsid w:val="007768A6"/>
    <w:rsid w:val="00776F9B"/>
    <w:rsid w:val="00782C4F"/>
    <w:rsid w:val="00784482"/>
    <w:rsid w:val="0078646F"/>
    <w:rsid w:val="00793179"/>
    <w:rsid w:val="007A0351"/>
    <w:rsid w:val="007A1811"/>
    <w:rsid w:val="007A4C48"/>
    <w:rsid w:val="007A5AF1"/>
    <w:rsid w:val="007B13C0"/>
    <w:rsid w:val="007B26C5"/>
    <w:rsid w:val="007B3724"/>
    <w:rsid w:val="007B62B4"/>
    <w:rsid w:val="007C0290"/>
    <w:rsid w:val="007C2459"/>
    <w:rsid w:val="007C3E62"/>
    <w:rsid w:val="007C4D62"/>
    <w:rsid w:val="007D0036"/>
    <w:rsid w:val="007D2907"/>
    <w:rsid w:val="007D6028"/>
    <w:rsid w:val="007D7480"/>
    <w:rsid w:val="007E5757"/>
    <w:rsid w:val="007E6E6D"/>
    <w:rsid w:val="007F4942"/>
    <w:rsid w:val="007F6AE6"/>
    <w:rsid w:val="008101A0"/>
    <w:rsid w:val="00811A08"/>
    <w:rsid w:val="00812390"/>
    <w:rsid w:val="00815EC3"/>
    <w:rsid w:val="00816B7F"/>
    <w:rsid w:val="0082291E"/>
    <w:rsid w:val="00827AF0"/>
    <w:rsid w:val="00831DA5"/>
    <w:rsid w:val="00834691"/>
    <w:rsid w:val="00834D47"/>
    <w:rsid w:val="00835C95"/>
    <w:rsid w:val="00836BC3"/>
    <w:rsid w:val="0084329B"/>
    <w:rsid w:val="00850036"/>
    <w:rsid w:val="00851CA6"/>
    <w:rsid w:val="008537F5"/>
    <w:rsid w:val="00857553"/>
    <w:rsid w:val="00857D42"/>
    <w:rsid w:val="00861779"/>
    <w:rsid w:val="008621CC"/>
    <w:rsid w:val="00864330"/>
    <w:rsid w:val="00864EA1"/>
    <w:rsid w:val="00867130"/>
    <w:rsid w:val="0087296E"/>
    <w:rsid w:val="00873772"/>
    <w:rsid w:val="00874D23"/>
    <w:rsid w:val="008759DD"/>
    <w:rsid w:val="00875BD9"/>
    <w:rsid w:val="00876B39"/>
    <w:rsid w:val="00877E06"/>
    <w:rsid w:val="00882EDA"/>
    <w:rsid w:val="00885C81"/>
    <w:rsid w:val="00886643"/>
    <w:rsid w:val="00887F77"/>
    <w:rsid w:val="00890515"/>
    <w:rsid w:val="0089450E"/>
    <w:rsid w:val="00894511"/>
    <w:rsid w:val="00896360"/>
    <w:rsid w:val="008A0F58"/>
    <w:rsid w:val="008A0F79"/>
    <w:rsid w:val="008A4A0B"/>
    <w:rsid w:val="008A4DEB"/>
    <w:rsid w:val="008A763F"/>
    <w:rsid w:val="008B05EF"/>
    <w:rsid w:val="008B58D6"/>
    <w:rsid w:val="008B6918"/>
    <w:rsid w:val="008B6EE2"/>
    <w:rsid w:val="008C097D"/>
    <w:rsid w:val="008C5313"/>
    <w:rsid w:val="008D0889"/>
    <w:rsid w:val="008D352E"/>
    <w:rsid w:val="008D3D84"/>
    <w:rsid w:val="008D78C5"/>
    <w:rsid w:val="008D79C7"/>
    <w:rsid w:val="008E0A8D"/>
    <w:rsid w:val="008E2287"/>
    <w:rsid w:val="008E42E8"/>
    <w:rsid w:val="008E4B20"/>
    <w:rsid w:val="008E5BC4"/>
    <w:rsid w:val="008F25B9"/>
    <w:rsid w:val="008F36DE"/>
    <w:rsid w:val="008F3E63"/>
    <w:rsid w:val="008F67B2"/>
    <w:rsid w:val="00901622"/>
    <w:rsid w:val="009100AC"/>
    <w:rsid w:val="0091498E"/>
    <w:rsid w:val="00914E5E"/>
    <w:rsid w:val="009203B2"/>
    <w:rsid w:val="00921493"/>
    <w:rsid w:val="00921EE1"/>
    <w:rsid w:val="0092469C"/>
    <w:rsid w:val="0092651E"/>
    <w:rsid w:val="0093054B"/>
    <w:rsid w:val="009319EE"/>
    <w:rsid w:val="00933D82"/>
    <w:rsid w:val="00940B20"/>
    <w:rsid w:val="00942862"/>
    <w:rsid w:val="00946AB3"/>
    <w:rsid w:val="009508C0"/>
    <w:rsid w:val="00950C54"/>
    <w:rsid w:val="009566B8"/>
    <w:rsid w:val="00957D03"/>
    <w:rsid w:val="009622D6"/>
    <w:rsid w:val="00964FEA"/>
    <w:rsid w:val="009669C0"/>
    <w:rsid w:val="00967267"/>
    <w:rsid w:val="00967F72"/>
    <w:rsid w:val="00971544"/>
    <w:rsid w:val="009730B9"/>
    <w:rsid w:val="009733DF"/>
    <w:rsid w:val="009737C9"/>
    <w:rsid w:val="009811C7"/>
    <w:rsid w:val="00991A00"/>
    <w:rsid w:val="00991F6F"/>
    <w:rsid w:val="00992627"/>
    <w:rsid w:val="00993C50"/>
    <w:rsid w:val="009954BF"/>
    <w:rsid w:val="009A0C8C"/>
    <w:rsid w:val="009A21C7"/>
    <w:rsid w:val="009A2B8B"/>
    <w:rsid w:val="009A7549"/>
    <w:rsid w:val="009B4DE5"/>
    <w:rsid w:val="009C0CD8"/>
    <w:rsid w:val="009C2B98"/>
    <w:rsid w:val="009C520A"/>
    <w:rsid w:val="009C7083"/>
    <w:rsid w:val="009D2719"/>
    <w:rsid w:val="009D2D38"/>
    <w:rsid w:val="009D46CF"/>
    <w:rsid w:val="009D532C"/>
    <w:rsid w:val="009D6B25"/>
    <w:rsid w:val="009D7614"/>
    <w:rsid w:val="009E1921"/>
    <w:rsid w:val="009E1F7B"/>
    <w:rsid w:val="009E4322"/>
    <w:rsid w:val="009E6235"/>
    <w:rsid w:val="009E63A3"/>
    <w:rsid w:val="009E6DC1"/>
    <w:rsid w:val="009F16A0"/>
    <w:rsid w:val="009F43C2"/>
    <w:rsid w:val="009F5E68"/>
    <w:rsid w:val="009F7B54"/>
    <w:rsid w:val="00A03AF5"/>
    <w:rsid w:val="00A05EBE"/>
    <w:rsid w:val="00A079A3"/>
    <w:rsid w:val="00A07E8A"/>
    <w:rsid w:val="00A10AE6"/>
    <w:rsid w:val="00A10C2B"/>
    <w:rsid w:val="00A114E2"/>
    <w:rsid w:val="00A12FA6"/>
    <w:rsid w:val="00A13FB2"/>
    <w:rsid w:val="00A15B17"/>
    <w:rsid w:val="00A200E5"/>
    <w:rsid w:val="00A21C65"/>
    <w:rsid w:val="00A21FA5"/>
    <w:rsid w:val="00A236F9"/>
    <w:rsid w:val="00A30064"/>
    <w:rsid w:val="00A30868"/>
    <w:rsid w:val="00A30BA6"/>
    <w:rsid w:val="00A31D0B"/>
    <w:rsid w:val="00A33257"/>
    <w:rsid w:val="00A34351"/>
    <w:rsid w:val="00A34473"/>
    <w:rsid w:val="00A3594E"/>
    <w:rsid w:val="00A35B69"/>
    <w:rsid w:val="00A36F3E"/>
    <w:rsid w:val="00A42D46"/>
    <w:rsid w:val="00A42FA2"/>
    <w:rsid w:val="00A43B20"/>
    <w:rsid w:val="00A45670"/>
    <w:rsid w:val="00A463F0"/>
    <w:rsid w:val="00A47A3B"/>
    <w:rsid w:val="00A52C4B"/>
    <w:rsid w:val="00A53D36"/>
    <w:rsid w:val="00A56DA8"/>
    <w:rsid w:val="00A6082C"/>
    <w:rsid w:val="00A6170A"/>
    <w:rsid w:val="00A629EE"/>
    <w:rsid w:val="00A62B94"/>
    <w:rsid w:val="00A67AB9"/>
    <w:rsid w:val="00A8476B"/>
    <w:rsid w:val="00A86190"/>
    <w:rsid w:val="00A86F5C"/>
    <w:rsid w:val="00A90455"/>
    <w:rsid w:val="00A915A8"/>
    <w:rsid w:val="00A91F76"/>
    <w:rsid w:val="00A92E71"/>
    <w:rsid w:val="00A95345"/>
    <w:rsid w:val="00A953E4"/>
    <w:rsid w:val="00A9630C"/>
    <w:rsid w:val="00A96373"/>
    <w:rsid w:val="00A97EA8"/>
    <w:rsid w:val="00AA02B0"/>
    <w:rsid w:val="00AA39BE"/>
    <w:rsid w:val="00AB0B60"/>
    <w:rsid w:val="00AB4595"/>
    <w:rsid w:val="00AB5B36"/>
    <w:rsid w:val="00AC05B5"/>
    <w:rsid w:val="00AC13B8"/>
    <w:rsid w:val="00AC3888"/>
    <w:rsid w:val="00AC5678"/>
    <w:rsid w:val="00AD5396"/>
    <w:rsid w:val="00AE1ABE"/>
    <w:rsid w:val="00AE2AAD"/>
    <w:rsid w:val="00AE6AAA"/>
    <w:rsid w:val="00AF1278"/>
    <w:rsid w:val="00AF453A"/>
    <w:rsid w:val="00AF622E"/>
    <w:rsid w:val="00AF6389"/>
    <w:rsid w:val="00AF7111"/>
    <w:rsid w:val="00AF7337"/>
    <w:rsid w:val="00B0201E"/>
    <w:rsid w:val="00B07349"/>
    <w:rsid w:val="00B11956"/>
    <w:rsid w:val="00B11C5F"/>
    <w:rsid w:val="00B120BF"/>
    <w:rsid w:val="00B128A6"/>
    <w:rsid w:val="00B144EF"/>
    <w:rsid w:val="00B146EC"/>
    <w:rsid w:val="00B14B39"/>
    <w:rsid w:val="00B2111C"/>
    <w:rsid w:val="00B22D19"/>
    <w:rsid w:val="00B27A34"/>
    <w:rsid w:val="00B3039A"/>
    <w:rsid w:val="00B3318B"/>
    <w:rsid w:val="00B35E08"/>
    <w:rsid w:val="00B374E7"/>
    <w:rsid w:val="00B419F4"/>
    <w:rsid w:val="00B42845"/>
    <w:rsid w:val="00B4455A"/>
    <w:rsid w:val="00B56223"/>
    <w:rsid w:val="00B568A2"/>
    <w:rsid w:val="00B60CF7"/>
    <w:rsid w:val="00B663FA"/>
    <w:rsid w:val="00B70C7A"/>
    <w:rsid w:val="00B714D1"/>
    <w:rsid w:val="00B7177A"/>
    <w:rsid w:val="00B7275B"/>
    <w:rsid w:val="00B73ABC"/>
    <w:rsid w:val="00B772B4"/>
    <w:rsid w:val="00B7784B"/>
    <w:rsid w:val="00B82383"/>
    <w:rsid w:val="00B864CB"/>
    <w:rsid w:val="00B86F2E"/>
    <w:rsid w:val="00B919CC"/>
    <w:rsid w:val="00B94A85"/>
    <w:rsid w:val="00BA1EBD"/>
    <w:rsid w:val="00BA47D0"/>
    <w:rsid w:val="00BA6D47"/>
    <w:rsid w:val="00BB1B12"/>
    <w:rsid w:val="00BB54AF"/>
    <w:rsid w:val="00BD15B6"/>
    <w:rsid w:val="00BD435B"/>
    <w:rsid w:val="00BD4D2C"/>
    <w:rsid w:val="00BE3580"/>
    <w:rsid w:val="00BE3E40"/>
    <w:rsid w:val="00BE4A24"/>
    <w:rsid w:val="00BE6AD3"/>
    <w:rsid w:val="00BF0CD2"/>
    <w:rsid w:val="00BF59B4"/>
    <w:rsid w:val="00BF5B8A"/>
    <w:rsid w:val="00BF6174"/>
    <w:rsid w:val="00BF729B"/>
    <w:rsid w:val="00BF7873"/>
    <w:rsid w:val="00C02095"/>
    <w:rsid w:val="00C112BE"/>
    <w:rsid w:val="00C14A33"/>
    <w:rsid w:val="00C1520C"/>
    <w:rsid w:val="00C2393F"/>
    <w:rsid w:val="00C23AD7"/>
    <w:rsid w:val="00C24AD4"/>
    <w:rsid w:val="00C26CE1"/>
    <w:rsid w:val="00C30309"/>
    <w:rsid w:val="00C31DEF"/>
    <w:rsid w:val="00C357D7"/>
    <w:rsid w:val="00C3766E"/>
    <w:rsid w:val="00C401B1"/>
    <w:rsid w:val="00C41495"/>
    <w:rsid w:val="00C46D0F"/>
    <w:rsid w:val="00C511A1"/>
    <w:rsid w:val="00C53989"/>
    <w:rsid w:val="00C600EB"/>
    <w:rsid w:val="00C62965"/>
    <w:rsid w:val="00C62E3D"/>
    <w:rsid w:val="00C66CF7"/>
    <w:rsid w:val="00C6767F"/>
    <w:rsid w:val="00C679F0"/>
    <w:rsid w:val="00C74287"/>
    <w:rsid w:val="00C80021"/>
    <w:rsid w:val="00C816CB"/>
    <w:rsid w:val="00C81D41"/>
    <w:rsid w:val="00C861B8"/>
    <w:rsid w:val="00C868BB"/>
    <w:rsid w:val="00C93687"/>
    <w:rsid w:val="00C94226"/>
    <w:rsid w:val="00C953D2"/>
    <w:rsid w:val="00C95406"/>
    <w:rsid w:val="00CA16CD"/>
    <w:rsid w:val="00CA4A6D"/>
    <w:rsid w:val="00CA56A2"/>
    <w:rsid w:val="00CA61FF"/>
    <w:rsid w:val="00CA6682"/>
    <w:rsid w:val="00CB7FAE"/>
    <w:rsid w:val="00CC0056"/>
    <w:rsid w:val="00CC477D"/>
    <w:rsid w:val="00CC5388"/>
    <w:rsid w:val="00CC5DA3"/>
    <w:rsid w:val="00CC6FA0"/>
    <w:rsid w:val="00CD062F"/>
    <w:rsid w:val="00CD0D7B"/>
    <w:rsid w:val="00CD1185"/>
    <w:rsid w:val="00CD6CAA"/>
    <w:rsid w:val="00CE0CDE"/>
    <w:rsid w:val="00CE5B5F"/>
    <w:rsid w:val="00CE649D"/>
    <w:rsid w:val="00CF168A"/>
    <w:rsid w:val="00CF4944"/>
    <w:rsid w:val="00D003D4"/>
    <w:rsid w:val="00D00F10"/>
    <w:rsid w:val="00D01EDA"/>
    <w:rsid w:val="00D06323"/>
    <w:rsid w:val="00D1174F"/>
    <w:rsid w:val="00D12903"/>
    <w:rsid w:val="00D179C6"/>
    <w:rsid w:val="00D2304D"/>
    <w:rsid w:val="00D25A25"/>
    <w:rsid w:val="00D2771D"/>
    <w:rsid w:val="00D31949"/>
    <w:rsid w:val="00D326D3"/>
    <w:rsid w:val="00D33536"/>
    <w:rsid w:val="00D33606"/>
    <w:rsid w:val="00D405D1"/>
    <w:rsid w:val="00D42FFC"/>
    <w:rsid w:val="00D43ECF"/>
    <w:rsid w:val="00D44087"/>
    <w:rsid w:val="00D5015F"/>
    <w:rsid w:val="00D51353"/>
    <w:rsid w:val="00D56189"/>
    <w:rsid w:val="00D627E1"/>
    <w:rsid w:val="00D6445A"/>
    <w:rsid w:val="00D64D32"/>
    <w:rsid w:val="00D703D2"/>
    <w:rsid w:val="00D75220"/>
    <w:rsid w:val="00D86E3B"/>
    <w:rsid w:val="00D95047"/>
    <w:rsid w:val="00D958C0"/>
    <w:rsid w:val="00DA1F66"/>
    <w:rsid w:val="00DA62A8"/>
    <w:rsid w:val="00DB05FF"/>
    <w:rsid w:val="00DB09F3"/>
    <w:rsid w:val="00DB29D7"/>
    <w:rsid w:val="00DB2B7A"/>
    <w:rsid w:val="00DB46D5"/>
    <w:rsid w:val="00DB61AE"/>
    <w:rsid w:val="00DB72BD"/>
    <w:rsid w:val="00DC096C"/>
    <w:rsid w:val="00DC2EDB"/>
    <w:rsid w:val="00DC39FA"/>
    <w:rsid w:val="00DC6CE2"/>
    <w:rsid w:val="00DD1311"/>
    <w:rsid w:val="00DD3D69"/>
    <w:rsid w:val="00DD46EC"/>
    <w:rsid w:val="00DD7193"/>
    <w:rsid w:val="00DE0BC1"/>
    <w:rsid w:val="00DE2663"/>
    <w:rsid w:val="00DE304F"/>
    <w:rsid w:val="00DE7BD2"/>
    <w:rsid w:val="00DF3E01"/>
    <w:rsid w:val="00DF5351"/>
    <w:rsid w:val="00DF6BDF"/>
    <w:rsid w:val="00E013D7"/>
    <w:rsid w:val="00E04D78"/>
    <w:rsid w:val="00E164AA"/>
    <w:rsid w:val="00E20897"/>
    <w:rsid w:val="00E2208A"/>
    <w:rsid w:val="00E27556"/>
    <w:rsid w:val="00E27594"/>
    <w:rsid w:val="00E27597"/>
    <w:rsid w:val="00E33F54"/>
    <w:rsid w:val="00E3424E"/>
    <w:rsid w:val="00E41007"/>
    <w:rsid w:val="00E44E36"/>
    <w:rsid w:val="00E45421"/>
    <w:rsid w:val="00E45D12"/>
    <w:rsid w:val="00E46756"/>
    <w:rsid w:val="00E52236"/>
    <w:rsid w:val="00E52D18"/>
    <w:rsid w:val="00E53191"/>
    <w:rsid w:val="00E61947"/>
    <w:rsid w:val="00E61FC7"/>
    <w:rsid w:val="00E64DF5"/>
    <w:rsid w:val="00E65D7D"/>
    <w:rsid w:val="00E661E3"/>
    <w:rsid w:val="00E66576"/>
    <w:rsid w:val="00E67A23"/>
    <w:rsid w:val="00E7535F"/>
    <w:rsid w:val="00E81D1B"/>
    <w:rsid w:val="00E8579E"/>
    <w:rsid w:val="00E93774"/>
    <w:rsid w:val="00E93937"/>
    <w:rsid w:val="00E9407B"/>
    <w:rsid w:val="00E94590"/>
    <w:rsid w:val="00E94FF1"/>
    <w:rsid w:val="00E960BC"/>
    <w:rsid w:val="00E979DD"/>
    <w:rsid w:val="00EA084E"/>
    <w:rsid w:val="00EA295B"/>
    <w:rsid w:val="00EA3557"/>
    <w:rsid w:val="00EA4D49"/>
    <w:rsid w:val="00EA5475"/>
    <w:rsid w:val="00EB732A"/>
    <w:rsid w:val="00EC5819"/>
    <w:rsid w:val="00ED370E"/>
    <w:rsid w:val="00ED49E2"/>
    <w:rsid w:val="00ED6E8A"/>
    <w:rsid w:val="00EE190C"/>
    <w:rsid w:val="00EE3A75"/>
    <w:rsid w:val="00EE59B2"/>
    <w:rsid w:val="00EE785E"/>
    <w:rsid w:val="00EF3D12"/>
    <w:rsid w:val="00EF57A8"/>
    <w:rsid w:val="00F0162F"/>
    <w:rsid w:val="00F022A4"/>
    <w:rsid w:val="00F06E58"/>
    <w:rsid w:val="00F12E26"/>
    <w:rsid w:val="00F12ECD"/>
    <w:rsid w:val="00F16502"/>
    <w:rsid w:val="00F222C8"/>
    <w:rsid w:val="00F22D51"/>
    <w:rsid w:val="00F2467E"/>
    <w:rsid w:val="00F267F5"/>
    <w:rsid w:val="00F31DD1"/>
    <w:rsid w:val="00F32D60"/>
    <w:rsid w:val="00F333B9"/>
    <w:rsid w:val="00F3421D"/>
    <w:rsid w:val="00F377B3"/>
    <w:rsid w:val="00F40B98"/>
    <w:rsid w:val="00F41CD0"/>
    <w:rsid w:val="00F4255E"/>
    <w:rsid w:val="00F43642"/>
    <w:rsid w:val="00F47554"/>
    <w:rsid w:val="00F50AB7"/>
    <w:rsid w:val="00F51B65"/>
    <w:rsid w:val="00F5394A"/>
    <w:rsid w:val="00F55114"/>
    <w:rsid w:val="00F62696"/>
    <w:rsid w:val="00F644D1"/>
    <w:rsid w:val="00F64943"/>
    <w:rsid w:val="00F65AC8"/>
    <w:rsid w:val="00F6612C"/>
    <w:rsid w:val="00F66213"/>
    <w:rsid w:val="00F7212F"/>
    <w:rsid w:val="00F73F81"/>
    <w:rsid w:val="00F80E51"/>
    <w:rsid w:val="00F8141F"/>
    <w:rsid w:val="00F82820"/>
    <w:rsid w:val="00F83FF4"/>
    <w:rsid w:val="00F85ACB"/>
    <w:rsid w:val="00F87579"/>
    <w:rsid w:val="00F91AC2"/>
    <w:rsid w:val="00F94961"/>
    <w:rsid w:val="00F94F73"/>
    <w:rsid w:val="00FA2D00"/>
    <w:rsid w:val="00FA4F7C"/>
    <w:rsid w:val="00FA59DB"/>
    <w:rsid w:val="00FB2474"/>
    <w:rsid w:val="00FB290F"/>
    <w:rsid w:val="00FB3624"/>
    <w:rsid w:val="00FB36F0"/>
    <w:rsid w:val="00FC162D"/>
    <w:rsid w:val="00FC18E2"/>
    <w:rsid w:val="00FC46C5"/>
    <w:rsid w:val="00FC4D56"/>
    <w:rsid w:val="00FC5364"/>
    <w:rsid w:val="00FD2BF9"/>
    <w:rsid w:val="00FD3D3A"/>
    <w:rsid w:val="00FD6D33"/>
    <w:rsid w:val="00FD71D5"/>
    <w:rsid w:val="00FD7A58"/>
    <w:rsid w:val="00FE1C74"/>
    <w:rsid w:val="00FE4EAC"/>
    <w:rsid w:val="00FF190E"/>
    <w:rsid w:val="00FF1C6D"/>
    <w:rsid w:val="00FF27AC"/>
    <w:rsid w:val="00FF34DC"/>
    <w:rsid w:val="00FF4349"/>
    <w:rsid w:val="00FF621F"/>
    <w:rsid w:val="00FF7CF9"/>
    <w:rsid w:val="1325372C"/>
    <w:rsid w:val="43454A15"/>
    <w:rsid w:val="55F5784F"/>
    <w:rsid w:val="5AF20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B9D5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 w:uiPriority="73" w:qFormat="1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73B"/>
    <w:pPr>
      <w:spacing w:after="160" w:line="259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pPr>
      <w:widowControl w:val="0"/>
      <w:spacing w:after="0" w:line="240" w:lineRule="auto"/>
      <w:jc w:val="center"/>
      <w:outlineLvl w:val="3"/>
    </w:pPr>
    <w:rPr>
      <w:rFonts w:ascii="Arial" w:eastAsiaTheme="majorEastAsia" w:hAnsi="Arial" w:cstheme="majorBidi"/>
      <w:b/>
      <w:bCs/>
      <w:iCs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r-formataoHTML">
    <w:name w:val="HTML Preformatted"/>
    <w:basedOn w:val="Normal"/>
    <w:link w:val="Pr-formataoHTML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character" w:styleId="Refdenotaderodap">
    <w:name w:val="footnote reference"/>
    <w:basedOn w:val="Fontepargpadro"/>
    <w:uiPriority w:val="99"/>
    <w:semiHidden/>
    <w:unhideWhenUsed/>
    <w:qFormat/>
    <w:rPr>
      <w:vertAlign w:val="superscript"/>
    </w:rPr>
  </w:style>
  <w:style w:type="character" w:styleId="Hyperlink">
    <w:name w:val="Hyperlink"/>
    <w:basedOn w:val="Fontepargpadro"/>
    <w:uiPriority w:val="99"/>
    <w:unhideWhenUsed/>
    <w:rPr>
      <w:color w:val="0563C1" w:themeColor="hyperlink"/>
      <w:u w:val="single"/>
    </w:rPr>
  </w:style>
  <w:style w:type="character" w:customStyle="1" w:styleId="apple-converted-space">
    <w:name w:val="apple-converted-space"/>
    <w:basedOn w:val="Fontepargpadro"/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character" w:customStyle="1" w:styleId="Ttulo4Char">
    <w:name w:val="Título 4 Char"/>
    <w:basedOn w:val="Fontepargpadro"/>
    <w:link w:val="Ttulo4"/>
    <w:uiPriority w:val="9"/>
    <w:qFormat/>
    <w:rPr>
      <w:rFonts w:ascii="Arial" w:eastAsiaTheme="majorEastAsia" w:hAnsi="Arial" w:cstheme="majorBidi"/>
      <w:b/>
      <w:bCs/>
      <w:iCs/>
      <w:sz w:val="24"/>
    </w:rPr>
  </w:style>
  <w:style w:type="table" w:styleId="GradeColorida-nfase2">
    <w:name w:val="Colorful Grid Accent 2"/>
    <w:basedOn w:val="Tabelanormal"/>
    <w:uiPriority w:val="73"/>
    <w:qFormat/>
    <w:pPr>
      <w:spacing w:after="0" w:line="240" w:lineRule="auto"/>
    </w:pPr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paragraph" w:styleId="CitaoIntensa">
    <w:name w:val="Intense Quote"/>
    <w:basedOn w:val="Normal"/>
    <w:next w:val="Normal"/>
    <w:link w:val="CitaoIntensaChar"/>
    <w:uiPriority w:val="30"/>
    <w:qFormat/>
    <w:pPr>
      <w:widowControl w:val="0"/>
      <w:spacing w:after="0" w:line="360" w:lineRule="auto"/>
      <w:ind w:firstLine="709"/>
      <w:jc w:val="both"/>
    </w:pPr>
    <w:rPr>
      <w:rFonts w:ascii="Georgia" w:hAnsi="Georgia"/>
      <w:bCs/>
      <w:iCs/>
      <w:sz w:val="24"/>
    </w:rPr>
  </w:style>
  <w:style w:type="character" w:customStyle="1" w:styleId="CitaoIntensaChar">
    <w:name w:val="Citação Intensa Char"/>
    <w:basedOn w:val="Fontepargpadro"/>
    <w:link w:val="CitaoIntensa"/>
    <w:uiPriority w:val="30"/>
    <w:qFormat/>
    <w:rPr>
      <w:rFonts w:ascii="Georgia" w:hAnsi="Georgia"/>
      <w:bCs/>
      <w:iCs/>
      <w:sz w:val="24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qFormat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Meno1">
    <w:name w:val="Menção1"/>
    <w:basedOn w:val="Fontepargpadro"/>
    <w:uiPriority w:val="99"/>
    <w:semiHidden/>
    <w:unhideWhenUsed/>
    <w:qFormat/>
    <w:rPr>
      <w:color w:val="2B579A"/>
      <w:shd w:val="clear" w:color="auto" w:fill="E6E6E6"/>
    </w:rPr>
  </w:style>
  <w:style w:type="paragraph" w:styleId="Citao">
    <w:name w:val="Quote"/>
    <w:basedOn w:val="Normal"/>
    <w:next w:val="Normal"/>
    <w:link w:val="CitaoChar"/>
    <w:uiPriority w:val="29"/>
    <w:qFormat/>
    <w:pPr>
      <w:spacing w:after="0" w:line="240" w:lineRule="auto"/>
      <w:ind w:left="709"/>
      <w:jc w:val="both"/>
    </w:pPr>
    <w:rPr>
      <w:rFonts w:ascii="Georgia" w:hAnsi="Georgia"/>
      <w:iCs/>
    </w:rPr>
  </w:style>
  <w:style w:type="character" w:customStyle="1" w:styleId="CitaoChar">
    <w:name w:val="Citação Char"/>
    <w:basedOn w:val="Fontepargpadro"/>
    <w:link w:val="Citao"/>
    <w:uiPriority w:val="29"/>
    <w:qFormat/>
    <w:rPr>
      <w:rFonts w:ascii="Georgia" w:hAnsi="Georgia"/>
      <w:iCs/>
    </w:rPr>
  </w:style>
  <w:style w:type="table" w:customStyle="1" w:styleId="GradeColorida-nfase22">
    <w:name w:val="Grade Colorida - Ênfase 22"/>
    <w:basedOn w:val="Tabelanormal"/>
    <w:uiPriority w:val="73"/>
    <w:qFormat/>
    <w:pPr>
      <w:spacing w:after="0" w:line="240" w:lineRule="auto"/>
    </w:pPr>
    <w:rPr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character" w:customStyle="1" w:styleId="Ttulo3Char">
    <w:name w:val="Título 3 Char"/>
    <w:basedOn w:val="Fontepargpadro"/>
    <w:link w:val="Ttulo3"/>
    <w:uiPriority w:val="9"/>
    <w:semiHidden/>
    <w:qFormat/>
    <w:rPr>
      <w:rFonts w:asciiTheme="majorHAnsi" w:eastAsiaTheme="majorEastAsia" w:hAnsiTheme="majorHAnsi" w:cstheme="majorBidi"/>
      <w:color w:val="1F3864" w:themeColor="accent1" w:themeShade="80"/>
      <w:sz w:val="24"/>
      <w:szCs w:val="24"/>
      <w:lang w:eastAsia="en-US"/>
    </w:rPr>
  </w:style>
  <w:style w:type="character" w:customStyle="1" w:styleId="Ttulo1Char">
    <w:name w:val="Título 1 Char"/>
    <w:basedOn w:val="Fontepargpadro"/>
    <w:link w:val="Ttulo1"/>
    <w:uiPriority w:val="9"/>
    <w:qFormat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customStyle="1" w:styleId="pa">
    <w:name w:val="p_a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">
    <w:name w:val="_"/>
    <w:basedOn w:val="Fontepargpadro"/>
    <w:qFormat/>
  </w:style>
  <w:style w:type="paragraph" w:customStyle="1" w:styleId="western">
    <w:name w:val="western"/>
    <w:basedOn w:val="Normal"/>
    <w:qFormat/>
    <w:pPr>
      <w:suppressAutoHyphens/>
      <w:spacing w:before="280" w:after="119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uiPriority w:val="1"/>
    <w:qFormat/>
    <w:rsid w:val="009C520A"/>
    <w:pPr>
      <w:widowControl w:val="0"/>
      <w:autoSpaceDE w:val="0"/>
      <w:autoSpaceDN w:val="0"/>
      <w:spacing w:after="0" w:line="240" w:lineRule="auto"/>
      <w:ind w:left="872"/>
      <w:jc w:val="both"/>
    </w:pPr>
    <w:rPr>
      <w:rFonts w:ascii="Georgia" w:eastAsia="Georgia" w:hAnsi="Georgia" w:cs="Georgia"/>
      <w:sz w:val="20"/>
      <w:szCs w:val="20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9C520A"/>
    <w:rPr>
      <w:rFonts w:ascii="Georgia" w:eastAsia="Georgia" w:hAnsi="Georgia" w:cs="Georgia"/>
      <w:lang w:val="en-US" w:eastAsia="en-US"/>
    </w:rPr>
  </w:style>
  <w:style w:type="paragraph" w:customStyle="1" w:styleId="paragraph">
    <w:name w:val="paragraph"/>
    <w:basedOn w:val="Normal"/>
    <w:rsid w:val="00DF5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normaltextrun1">
    <w:name w:val="normaltextrun1"/>
    <w:basedOn w:val="Fontepargpadro"/>
    <w:rsid w:val="00DF5351"/>
  </w:style>
  <w:style w:type="character" w:customStyle="1" w:styleId="eop">
    <w:name w:val="eop"/>
    <w:basedOn w:val="Fontepargpadro"/>
    <w:rsid w:val="00DF5351"/>
  </w:style>
  <w:style w:type="paragraph" w:customStyle="1" w:styleId="Pa7">
    <w:name w:val="Pa7"/>
    <w:basedOn w:val="Normal"/>
    <w:next w:val="Normal"/>
    <w:uiPriority w:val="99"/>
    <w:rsid w:val="006B7B89"/>
    <w:pPr>
      <w:autoSpaceDE w:val="0"/>
      <w:autoSpaceDN w:val="0"/>
      <w:adjustRightInd w:val="0"/>
      <w:spacing w:after="0" w:line="201" w:lineRule="atLeast"/>
    </w:pPr>
    <w:rPr>
      <w:rFonts w:ascii="Trebuchet MS" w:hAnsi="Trebuchet MS"/>
      <w:sz w:val="24"/>
      <w:szCs w:val="24"/>
      <w:lang w:eastAsia="pt-BR"/>
    </w:rPr>
  </w:style>
  <w:style w:type="paragraph" w:customStyle="1" w:styleId="Pa11">
    <w:name w:val="Pa11"/>
    <w:basedOn w:val="Normal"/>
    <w:next w:val="Normal"/>
    <w:uiPriority w:val="99"/>
    <w:rsid w:val="006B7B89"/>
    <w:pPr>
      <w:autoSpaceDE w:val="0"/>
      <w:autoSpaceDN w:val="0"/>
      <w:adjustRightInd w:val="0"/>
      <w:spacing w:after="0" w:line="161" w:lineRule="atLeast"/>
    </w:pPr>
    <w:rPr>
      <w:rFonts w:ascii="Trebuchet MS" w:hAnsi="Trebuchet MS"/>
      <w:sz w:val="24"/>
      <w:szCs w:val="24"/>
      <w:lang w:eastAsia="pt-BR"/>
    </w:rPr>
  </w:style>
  <w:style w:type="character" w:customStyle="1" w:styleId="A2">
    <w:name w:val="A2"/>
    <w:uiPriority w:val="99"/>
    <w:rsid w:val="006B7B89"/>
    <w:rPr>
      <w:rFonts w:cs="Trebuchet MS"/>
      <w:color w:val="000000"/>
      <w:sz w:val="20"/>
      <w:szCs w:val="20"/>
    </w:rPr>
  </w:style>
  <w:style w:type="paragraph" w:customStyle="1" w:styleId="CorpoA">
    <w:name w:val="Corpo A"/>
    <w:rsid w:val="000E696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 w:val="22"/>
      <w:szCs w:val="22"/>
      <w:u w:color="000000"/>
      <w:bdr w:val="nil"/>
      <w:lang w:val="es-ES_tradnl"/>
    </w:rPr>
  </w:style>
  <w:style w:type="numbering" w:customStyle="1" w:styleId="Nmeros">
    <w:name w:val="Números"/>
    <w:rsid w:val="000E696E"/>
    <w:pPr>
      <w:numPr>
        <w:numId w:val="5"/>
      </w:numPr>
    </w:p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03AF5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03AF5"/>
    <w:rPr>
      <w:lang w:eastAsia="en-US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AF622E"/>
    <w:rPr>
      <w:color w:val="605E5C"/>
      <w:shd w:val="clear" w:color="auto" w:fill="E1DFDD"/>
    </w:rPr>
  </w:style>
  <w:style w:type="table" w:customStyle="1" w:styleId="TabeladeGrade5Escura-nfase21">
    <w:name w:val="Tabela de Grade 5 Escura - Ênfase 21"/>
    <w:basedOn w:val="Tabelanormal"/>
    <w:uiPriority w:val="50"/>
    <w:rsid w:val="00093AE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2A6D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A6D7D"/>
    <w:rPr>
      <w:rFonts w:ascii="Segoe UI" w:hAnsi="Segoe UI" w:cs="Segoe UI"/>
      <w:sz w:val="18"/>
      <w:szCs w:val="18"/>
      <w:lang w:eastAsia="en-US"/>
    </w:rPr>
  </w:style>
  <w:style w:type="character" w:styleId="nfase">
    <w:name w:val="Emphasis"/>
    <w:basedOn w:val="Fontepargpadro"/>
    <w:uiPriority w:val="20"/>
    <w:qFormat/>
    <w:rsid w:val="008E0A8D"/>
    <w:rPr>
      <w:i/>
      <w:iCs/>
    </w:rPr>
  </w:style>
  <w:style w:type="paragraph" w:customStyle="1" w:styleId="show">
    <w:name w:val="show"/>
    <w:basedOn w:val="Normal"/>
    <w:rsid w:val="008E0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8E0A8D"/>
    <w:rPr>
      <w:b/>
      <w:bCs/>
    </w:rPr>
  </w:style>
  <w:style w:type="character" w:styleId="Refdecomentrio">
    <w:name w:val="annotation reference"/>
    <w:basedOn w:val="Fontepargpadro"/>
    <w:uiPriority w:val="99"/>
    <w:semiHidden/>
    <w:unhideWhenUsed/>
    <w:rsid w:val="00733D0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33D0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33D0E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3D0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33D0E"/>
    <w:rPr>
      <w:b/>
      <w:bCs/>
      <w:lang w:eastAsia="en-US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FD7A58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A608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91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0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0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2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78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81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245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499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964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6645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7742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842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8513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4490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844313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605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349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20969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347644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85642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21434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058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403728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31610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72067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489747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6662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349018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48976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2613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1716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38598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2327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674852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07992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2303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62560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41696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02660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3756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59332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04513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32833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40772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76599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37828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408219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7248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817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00826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20283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475661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38279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6176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868380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58031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163143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5613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88949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26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576684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79279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7078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99237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547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3786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68081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34255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97104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2954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7593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87525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630123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20043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9611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4472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7180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38128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9328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6081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71710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88737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214827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58363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224887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54279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275714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05709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252683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29720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0116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30310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559477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6532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758678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13574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29665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9447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52586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1120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2745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45829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145675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164283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133411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50430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625048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991518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269158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04645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926789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97081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704541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31786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487358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9262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050410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98386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5229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35282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432385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51090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17640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53513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76038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12649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40774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67359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3416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32572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93639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57260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31325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2076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254071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074464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42395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90292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177885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08398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6902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82027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97430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77576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76258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29277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98746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94654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688731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02750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7044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962652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65294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52323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708757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12426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979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65970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13499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32768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2307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3264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785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076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386345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704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0272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26976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83232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49409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6899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05358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43205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8774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33430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0219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375360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82695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07774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245335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58478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20413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8185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35244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86872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46570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089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0865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12619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6424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081282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4272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11620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25815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199101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60736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08020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15033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14966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459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541051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12560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488192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7663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386764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45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4A3599D84F264186FDD850BF9B08C1" ma:contentTypeVersion="13" ma:contentTypeDescription="Create a new document." ma:contentTypeScope="" ma:versionID="916144c46f0cb11e34b8ad78693f5e57">
  <xsd:schema xmlns:xsd="http://www.w3.org/2001/XMLSchema" xmlns:xs="http://www.w3.org/2001/XMLSchema" xmlns:p="http://schemas.microsoft.com/office/2006/metadata/properties" xmlns:ns3="0cdaa48c-ba01-480a-8a81-7f5c94951d52" xmlns:ns4="8625c67e-763f-4787-b194-8f013abaf7a0" targetNamespace="http://schemas.microsoft.com/office/2006/metadata/properties" ma:root="true" ma:fieldsID="9e534424da0cb40d28693f565d2eaf30" ns3:_="" ns4:_="">
    <xsd:import namespace="0cdaa48c-ba01-480a-8a81-7f5c94951d52"/>
    <xsd:import namespace="8625c67e-763f-4787-b194-8f013abaf7a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aa48c-ba01-480a-8a81-7f5c94951d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3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5c67e-763f-4787-b194-8f013abaf7a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92FE8E-6CE0-4CD0-A3AF-A78C814BA9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973330-7F96-4A03-9E73-AB5D4B8013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EFAA4C68-1DC4-4F21-9607-2085AE638B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daa48c-ba01-480a-8a81-7f5c94951d52"/>
    <ds:schemaRef ds:uri="8625c67e-763f-4787-b194-8f013abaf7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C7A71D5-35B5-4552-994F-1BA3F693C3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96</Words>
  <Characters>6321</Characters>
  <Application>Microsoft Office Word</Application>
  <DocSecurity>0</DocSecurity>
  <Lines>121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4-24T23:41:00Z</dcterms:created>
  <dcterms:modified xsi:type="dcterms:W3CDTF">2026-06-13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4A3599D84F264186FDD850BF9B08C1</vt:lpwstr>
  </property>
</Properties>
</file>